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D517E" w14:textId="5EE7806D" w:rsidR="00FA2FC4" w:rsidRPr="00FA2FC4" w:rsidRDefault="00FA2FC4" w:rsidP="00FA2FC4">
      <w:pPr>
        <w:spacing w:line="360" w:lineRule="auto"/>
        <w:jc w:val="center"/>
        <w:rPr>
          <w:b/>
          <w:sz w:val="28"/>
          <w:szCs w:val="28"/>
        </w:rPr>
      </w:pPr>
      <w:r w:rsidRPr="00FA2FC4">
        <w:rPr>
          <w:b/>
          <w:sz w:val="28"/>
          <w:szCs w:val="28"/>
        </w:rPr>
        <w:t>EFB</w:t>
      </w:r>
      <w:r w:rsidR="00082337">
        <w:rPr>
          <w:b/>
          <w:sz w:val="28"/>
          <w:szCs w:val="28"/>
        </w:rPr>
        <w:t>109</w:t>
      </w:r>
      <w:r w:rsidRPr="00FA2FC4">
        <w:rPr>
          <w:b/>
          <w:sz w:val="28"/>
          <w:szCs w:val="28"/>
        </w:rPr>
        <w:t xml:space="preserve"> – </w:t>
      </w:r>
      <w:r w:rsidR="00082337">
        <w:rPr>
          <w:b/>
          <w:sz w:val="28"/>
          <w:szCs w:val="28"/>
        </w:rPr>
        <w:t>Cálculo Diferencial e Integral II</w:t>
      </w: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3199"/>
        <w:gridCol w:w="3199"/>
        <w:gridCol w:w="3102"/>
      </w:tblGrid>
      <w:tr w:rsidR="000843FE" w:rsidRPr="00FB026F" w14:paraId="6F856266" w14:textId="77777777" w:rsidTr="00FA2FC4">
        <w:trPr>
          <w:trHeight w:val="454"/>
        </w:trPr>
        <w:tc>
          <w:tcPr>
            <w:tcW w:w="6398" w:type="dxa"/>
            <w:gridSpan w:val="2"/>
            <w:vAlign w:val="center"/>
          </w:tcPr>
          <w:p w14:paraId="505C3832" w14:textId="28EEEE72" w:rsidR="000843FE" w:rsidRPr="00FB026F" w:rsidRDefault="000843FE" w:rsidP="00FA2FC4">
            <w:pPr>
              <w:spacing w:line="280" w:lineRule="atLeast"/>
              <w:rPr>
                <w:b/>
              </w:rPr>
            </w:pPr>
            <w:proofErr w:type="spellStart"/>
            <w:r w:rsidRPr="00FB026F">
              <w:rPr>
                <w:b/>
              </w:rPr>
              <w:t>Nome:</w:t>
            </w:r>
            <w:r w:rsidR="0045634C">
              <w:rPr>
                <w:b/>
              </w:rPr>
              <w:t>Igor</w:t>
            </w:r>
            <w:proofErr w:type="spellEnd"/>
            <w:r w:rsidR="0045634C">
              <w:rPr>
                <w:b/>
              </w:rPr>
              <w:t xml:space="preserve"> </w:t>
            </w:r>
            <w:proofErr w:type="spellStart"/>
            <w:r w:rsidR="0045634C">
              <w:rPr>
                <w:b/>
              </w:rPr>
              <w:t>Eiki</w:t>
            </w:r>
            <w:proofErr w:type="spellEnd"/>
            <w:r w:rsidR="0045634C">
              <w:rPr>
                <w:b/>
              </w:rPr>
              <w:t xml:space="preserve"> Ferreira </w:t>
            </w:r>
            <w:proofErr w:type="spellStart"/>
            <w:r w:rsidR="0045634C">
              <w:rPr>
                <w:b/>
              </w:rPr>
              <w:t>Kubota</w:t>
            </w:r>
            <w:proofErr w:type="spellEnd"/>
          </w:p>
        </w:tc>
        <w:tc>
          <w:tcPr>
            <w:tcW w:w="3102" w:type="dxa"/>
            <w:vAlign w:val="center"/>
          </w:tcPr>
          <w:p w14:paraId="7CE4C5CE" w14:textId="6799B417" w:rsidR="000843FE" w:rsidRPr="00FB026F" w:rsidRDefault="000843FE" w:rsidP="000843FE">
            <w:pPr>
              <w:spacing w:line="280" w:lineRule="atLeast"/>
              <w:rPr>
                <w:b/>
              </w:rPr>
            </w:pPr>
            <w:r w:rsidRPr="00FB026F">
              <w:rPr>
                <w:b/>
              </w:rPr>
              <w:t>RA:</w:t>
            </w:r>
            <w:r w:rsidR="0045634C">
              <w:rPr>
                <w:b/>
              </w:rPr>
              <w:t>19.02466-5</w:t>
            </w:r>
          </w:p>
        </w:tc>
      </w:tr>
      <w:tr w:rsidR="00FA2FC4" w:rsidRPr="00FB026F" w14:paraId="0DD549AC" w14:textId="77777777" w:rsidTr="00F71092">
        <w:trPr>
          <w:trHeight w:val="454"/>
        </w:trPr>
        <w:tc>
          <w:tcPr>
            <w:tcW w:w="3199" w:type="dxa"/>
            <w:vAlign w:val="center"/>
          </w:tcPr>
          <w:p w14:paraId="6B1CD8EA" w14:textId="37EEEA76" w:rsidR="00FA2FC4" w:rsidRPr="00FB026F" w:rsidRDefault="00FA2FC4" w:rsidP="00FA2FC4">
            <w:pPr>
              <w:spacing w:line="280" w:lineRule="atLeast"/>
              <w:jc w:val="center"/>
              <w:rPr>
                <w:b/>
              </w:rPr>
            </w:pPr>
            <w:r w:rsidRPr="00FB026F">
              <w:rPr>
                <w:b/>
                <w:color w:val="FF0000"/>
              </w:rPr>
              <w:t>Tarefa: TP</w:t>
            </w:r>
            <w:r w:rsidR="00F61E97">
              <w:rPr>
                <w:b/>
                <w:color w:val="FF0000"/>
                <w:vertAlign w:val="subscript"/>
              </w:rPr>
              <w:t>3</w:t>
            </w:r>
            <w:r w:rsidRPr="00FB026F">
              <w:rPr>
                <w:b/>
                <w:color w:val="FF0000"/>
              </w:rPr>
              <w:t xml:space="preserve"> </w:t>
            </w:r>
          </w:p>
        </w:tc>
        <w:tc>
          <w:tcPr>
            <w:tcW w:w="3199" w:type="dxa"/>
            <w:vAlign w:val="center"/>
          </w:tcPr>
          <w:p w14:paraId="4CBA7E92" w14:textId="63A5933F" w:rsidR="00FA2FC4" w:rsidRPr="00FB026F" w:rsidRDefault="00FA2FC4" w:rsidP="00082337">
            <w:pPr>
              <w:spacing w:line="280" w:lineRule="atLeast"/>
              <w:rPr>
                <w:b/>
              </w:rPr>
            </w:pPr>
            <w:r w:rsidRPr="00FB026F">
              <w:rPr>
                <w:b/>
              </w:rPr>
              <w:t xml:space="preserve">Período: </w:t>
            </w:r>
            <w:r w:rsidR="00082337">
              <w:rPr>
                <w:b/>
              </w:rPr>
              <w:t xml:space="preserve">Diurno </w:t>
            </w:r>
          </w:p>
        </w:tc>
        <w:tc>
          <w:tcPr>
            <w:tcW w:w="3102" w:type="dxa"/>
            <w:vAlign w:val="center"/>
          </w:tcPr>
          <w:p w14:paraId="299680BB" w14:textId="5F84094F" w:rsidR="00FA2FC4" w:rsidRPr="00FB026F" w:rsidRDefault="00FA2FC4" w:rsidP="00FA2FC4">
            <w:pPr>
              <w:spacing w:line="280" w:lineRule="atLeast"/>
              <w:jc w:val="center"/>
              <w:rPr>
                <w:b/>
              </w:rPr>
            </w:pPr>
            <w:r w:rsidRPr="00FB026F">
              <w:rPr>
                <w:b/>
              </w:rPr>
              <w:t xml:space="preserve">Data: </w:t>
            </w:r>
            <w:r w:rsidR="00F61E97">
              <w:rPr>
                <w:b/>
              </w:rPr>
              <w:t>24</w:t>
            </w:r>
            <w:r w:rsidRPr="00FB026F">
              <w:rPr>
                <w:b/>
              </w:rPr>
              <w:t>/0</w:t>
            </w:r>
            <w:r w:rsidR="00F61E97">
              <w:rPr>
                <w:b/>
              </w:rPr>
              <w:t>9</w:t>
            </w:r>
            <w:r w:rsidRPr="00FB026F">
              <w:rPr>
                <w:b/>
              </w:rPr>
              <w:t>/2020</w:t>
            </w:r>
          </w:p>
        </w:tc>
      </w:tr>
    </w:tbl>
    <w:p w14:paraId="4A7806C1" w14:textId="77777777" w:rsidR="000843FE" w:rsidRDefault="000843FE" w:rsidP="004F7665">
      <w:pPr>
        <w:spacing w:line="360" w:lineRule="auto"/>
        <w:jc w:val="both"/>
        <w:rPr>
          <w:b/>
        </w:rPr>
      </w:pPr>
    </w:p>
    <w:p w14:paraId="2D86686F" w14:textId="77777777" w:rsidR="00736890" w:rsidRPr="00FB026F" w:rsidRDefault="00736890" w:rsidP="00736890">
      <w:pPr>
        <w:spacing w:line="360" w:lineRule="auto"/>
        <w:jc w:val="both"/>
        <w:rPr>
          <w:b/>
        </w:rPr>
      </w:pPr>
      <w:r w:rsidRPr="00FB026F">
        <w:rPr>
          <w:b/>
        </w:rPr>
        <w:t>Instruções:</w:t>
      </w:r>
    </w:p>
    <w:p w14:paraId="186126F2" w14:textId="77777777" w:rsidR="00736890" w:rsidRPr="00FB026F" w:rsidRDefault="00736890" w:rsidP="00736890">
      <w:pPr>
        <w:pStyle w:val="PargrafodaLista"/>
        <w:numPr>
          <w:ilvl w:val="0"/>
          <w:numId w:val="42"/>
        </w:numPr>
        <w:jc w:val="both"/>
        <w:rPr>
          <w:b/>
        </w:rPr>
      </w:pPr>
      <w:r w:rsidRPr="00FB026F">
        <w:rPr>
          <w:b/>
          <w:color w:val="000000"/>
        </w:rPr>
        <w:t xml:space="preserve">A tarefa consta de </w:t>
      </w:r>
      <w:r>
        <w:rPr>
          <w:b/>
          <w:color w:val="000000"/>
        </w:rPr>
        <w:t>uma única</w:t>
      </w:r>
      <w:r w:rsidRPr="00FB026F">
        <w:rPr>
          <w:b/>
          <w:color w:val="000000"/>
        </w:rPr>
        <w:t xml:space="preserve"> quest</w:t>
      </w:r>
      <w:r>
        <w:rPr>
          <w:b/>
          <w:color w:val="000000"/>
        </w:rPr>
        <w:t>ão</w:t>
      </w:r>
      <w:r w:rsidRPr="00FB026F">
        <w:rPr>
          <w:b/>
          <w:color w:val="000000"/>
        </w:rPr>
        <w:t>: Q1</w:t>
      </w:r>
      <w:r>
        <w:rPr>
          <w:b/>
          <w:color w:val="000000"/>
        </w:rPr>
        <w:t>;</w:t>
      </w:r>
    </w:p>
    <w:p w14:paraId="621FC35D" w14:textId="77777777" w:rsidR="00736890" w:rsidRPr="00FB026F" w:rsidRDefault="00736890" w:rsidP="00736890">
      <w:pPr>
        <w:pStyle w:val="PargrafodaLista"/>
        <w:numPr>
          <w:ilvl w:val="0"/>
          <w:numId w:val="42"/>
        </w:numPr>
        <w:jc w:val="both"/>
        <w:rPr>
          <w:b/>
        </w:rPr>
      </w:pPr>
      <w:r w:rsidRPr="00FB026F">
        <w:rPr>
          <w:b/>
        </w:rPr>
        <w:t>Resolva a quest</w:t>
      </w:r>
      <w:r>
        <w:rPr>
          <w:b/>
        </w:rPr>
        <w:t>ão</w:t>
      </w:r>
      <w:r w:rsidRPr="00FB026F">
        <w:rPr>
          <w:b/>
        </w:rPr>
        <w:t xml:space="preserve"> no loca</w:t>
      </w:r>
      <w:r>
        <w:rPr>
          <w:b/>
        </w:rPr>
        <w:t>l</w:t>
      </w:r>
      <w:r w:rsidRPr="00FB026F">
        <w:rPr>
          <w:b/>
        </w:rPr>
        <w:t xml:space="preserve"> indicado ou tire foto da resolução e a anexe no loca</w:t>
      </w:r>
      <w:r>
        <w:rPr>
          <w:b/>
        </w:rPr>
        <w:t>l</w:t>
      </w:r>
      <w:r w:rsidRPr="00FB026F">
        <w:rPr>
          <w:b/>
        </w:rPr>
        <w:t xml:space="preserve"> indicado</w:t>
      </w:r>
      <w:r>
        <w:rPr>
          <w:b/>
        </w:rPr>
        <w:t>;</w:t>
      </w:r>
    </w:p>
    <w:p w14:paraId="7796C27D" w14:textId="77777777" w:rsidR="00736890" w:rsidRDefault="00736890" w:rsidP="00736890">
      <w:pPr>
        <w:pStyle w:val="PargrafodaLista"/>
        <w:numPr>
          <w:ilvl w:val="0"/>
          <w:numId w:val="42"/>
        </w:numPr>
        <w:jc w:val="both"/>
        <w:rPr>
          <w:b/>
        </w:rPr>
      </w:pPr>
      <w:r w:rsidRPr="00FB026F">
        <w:rPr>
          <w:b/>
        </w:rPr>
        <w:t>Todas as respostas devem ser justificadas</w:t>
      </w:r>
      <w:r>
        <w:rPr>
          <w:b/>
        </w:rPr>
        <w:t>;</w:t>
      </w:r>
    </w:p>
    <w:p w14:paraId="6DB03157" w14:textId="77777777" w:rsidR="00736890" w:rsidRDefault="00736890" w:rsidP="00736890">
      <w:pPr>
        <w:pStyle w:val="PargrafodaLista"/>
        <w:numPr>
          <w:ilvl w:val="0"/>
          <w:numId w:val="42"/>
        </w:numPr>
        <w:jc w:val="both"/>
        <w:rPr>
          <w:b/>
        </w:rPr>
      </w:pPr>
      <w:r>
        <w:rPr>
          <w:b/>
        </w:rPr>
        <w:t>Utilize algum software para a resolução da(s) integral(</w:t>
      </w:r>
      <w:proofErr w:type="spellStart"/>
      <w:r>
        <w:rPr>
          <w:b/>
        </w:rPr>
        <w:t>is</w:t>
      </w:r>
      <w:proofErr w:type="spellEnd"/>
      <w:r>
        <w:rPr>
          <w:b/>
        </w:rPr>
        <w:t>);</w:t>
      </w:r>
    </w:p>
    <w:p w14:paraId="1B61C13B" w14:textId="77777777" w:rsidR="00736890" w:rsidRPr="00FB026F" w:rsidRDefault="00736890" w:rsidP="00736890">
      <w:pPr>
        <w:pStyle w:val="PargrafodaLista"/>
        <w:numPr>
          <w:ilvl w:val="0"/>
          <w:numId w:val="42"/>
        </w:numPr>
        <w:jc w:val="both"/>
        <w:rPr>
          <w:b/>
        </w:rPr>
      </w:pPr>
      <w:r>
        <w:rPr>
          <w:b/>
        </w:rPr>
        <w:t xml:space="preserve">Crie um arquivo </w:t>
      </w:r>
      <w:proofErr w:type="spellStart"/>
      <w:r w:rsidRPr="00870095">
        <w:rPr>
          <w:b/>
          <w:color w:val="FF0000"/>
        </w:rPr>
        <w:t>pdf</w:t>
      </w:r>
      <w:proofErr w:type="spellEnd"/>
      <w:r>
        <w:rPr>
          <w:b/>
        </w:rPr>
        <w:t xml:space="preserve"> e anexe na Tarefa (Moodlerooms);</w:t>
      </w:r>
    </w:p>
    <w:p w14:paraId="103EBA32" w14:textId="77777777" w:rsidR="00736890" w:rsidRPr="00290857" w:rsidRDefault="00736890" w:rsidP="00736890">
      <w:pPr>
        <w:pStyle w:val="PargrafodaLista"/>
        <w:numPr>
          <w:ilvl w:val="0"/>
          <w:numId w:val="42"/>
        </w:numPr>
        <w:jc w:val="both"/>
        <w:rPr>
          <w:b/>
        </w:rPr>
      </w:pPr>
      <w:r w:rsidRPr="00290857">
        <w:rPr>
          <w:b/>
          <w:color w:val="000000"/>
        </w:rPr>
        <w:t>Lembre-se: o que não pode ser lido, não pode ser corrigido.</w:t>
      </w:r>
    </w:p>
    <w:p w14:paraId="5924B231" w14:textId="77777777" w:rsidR="00290857" w:rsidRPr="00290857" w:rsidRDefault="00290857" w:rsidP="00290857">
      <w:pPr>
        <w:pStyle w:val="PargrafodaLista"/>
        <w:ind w:left="720"/>
        <w:jc w:val="both"/>
        <w:rPr>
          <w:b/>
        </w:rPr>
      </w:pPr>
    </w:p>
    <w:p w14:paraId="7D4067F0" w14:textId="5179C7C3" w:rsidR="00290857" w:rsidRDefault="00E81ED9" w:rsidP="00F61E97">
      <w:pPr>
        <w:jc w:val="both"/>
      </w:pPr>
      <w:r w:rsidRPr="000843FE">
        <w:rPr>
          <w:b/>
        </w:rPr>
        <w:t>Q1</w:t>
      </w:r>
      <w:r w:rsidR="009B795E" w:rsidRPr="000843FE">
        <w:rPr>
          <w:b/>
        </w:rPr>
        <w:t>:</w:t>
      </w:r>
      <w:r w:rsidR="002443AB">
        <w:rPr>
          <w:b/>
        </w:rPr>
        <w:t xml:space="preserve"> </w:t>
      </w:r>
      <w:r w:rsidR="00290857" w:rsidRPr="00290857">
        <w:rPr>
          <w:bCs/>
        </w:rPr>
        <w:t>(</w:t>
      </w:r>
      <w:r w:rsidR="00F61E97">
        <w:rPr>
          <w:bCs/>
        </w:rPr>
        <w:t>2</w:t>
      </w:r>
      <w:r w:rsidR="00290857" w:rsidRPr="00290857">
        <w:rPr>
          <w:bCs/>
        </w:rPr>
        <w:t>.0)</w:t>
      </w:r>
      <w:r w:rsidR="00290857">
        <w:rPr>
          <w:b/>
        </w:rPr>
        <w:t xml:space="preserve"> </w:t>
      </w:r>
      <w:r w:rsidR="000A66A7">
        <w:t>Determine o trabalho</w:t>
      </w:r>
      <w:r w:rsidR="00316BAB">
        <w:t xml:space="preserve"> </w:t>
      </w:r>
      <m:oMath>
        <m:r>
          <w:rPr>
            <w:rFonts w:ascii="Cambria Math" w:hAnsi="Cambria Math"/>
          </w:rPr>
          <m:t>τ</m:t>
        </m:r>
      </m:oMath>
      <w:r w:rsidR="00BF61A2">
        <w:t>,</w:t>
      </w:r>
      <w:r w:rsidR="00316BAB">
        <w:t xml:space="preserve"> </w:t>
      </w:r>
      <w:r w:rsidR="000A66A7">
        <w:t xml:space="preserve">realizado pelo </w:t>
      </w:r>
      <w:r w:rsidR="00F61E97">
        <w:t>campo de força</w:t>
      </w:r>
      <w:r w:rsidR="000A66A7"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x</m:t>
        </m:r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w:rPr>
            <w:rFonts w:ascii="Cambria Math" w:hAnsi="Cambria Math"/>
          </w:rPr>
          <m:t>-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  <m:r>
          <w:rPr>
            <w:rFonts w:ascii="Cambria Math" w:hAnsi="Cambria Math"/>
          </w:rPr>
          <m:t xml:space="preserve"> </m:t>
        </m:r>
      </m:oMath>
      <w:r w:rsidR="00BF61A2">
        <w:t>,</w:t>
      </w:r>
      <w:r w:rsidR="00316BAB">
        <w:t xml:space="preserve"> de uma partícula que se move ao longo da </w:t>
      </w:r>
      <w:r w:rsidR="00B05AB1">
        <w:t>parábola</w:t>
      </w:r>
      <w:r w:rsidR="00316BAB">
        <w:t xml:space="preserve"> C </w:t>
      </w:r>
      <w:r w:rsidR="00F61E97">
        <w:t>do ponto</w:t>
      </w:r>
      <w:r w:rsidR="00316BAB">
        <w:t xml:space="preserve"> </w:t>
      </w:r>
      <m:oMath>
        <m:r>
          <w:rPr>
            <w:rFonts w:ascii="Cambria Math" w:hAnsi="Cambria Math"/>
          </w:rPr>
          <m:t>A=(3,-2)</m:t>
        </m:r>
      </m:oMath>
      <w:r w:rsidR="00F61E97">
        <w:t xml:space="preserve"> para o ponto </w:t>
      </w:r>
      <m:oMath>
        <m:r>
          <w:rPr>
            <w:rFonts w:ascii="Cambria Math" w:hAnsi="Cambria Math"/>
          </w:rPr>
          <m:t>B=(10, 5)</m:t>
        </m:r>
      </m:oMath>
      <w:r w:rsidR="00F61E97">
        <w:t>,</w:t>
      </w:r>
      <w:r w:rsidR="000A66A7">
        <w:t xml:space="preserve"> representada na figura a seguir</w:t>
      </w:r>
      <w:r w:rsidR="00F61E97">
        <w:t>.</w:t>
      </w:r>
      <w:r w:rsidR="000A66A7">
        <w:t xml:space="preserve"> </w:t>
      </w:r>
    </w:p>
    <w:p w14:paraId="4D69AAE2" w14:textId="4AFF3819" w:rsidR="00316BAB" w:rsidRDefault="00316BAB" w:rsidP="00F61E97">
      <w:pPr>
        <w:jc w:val="both"/>
      </w:pPr>
    </w:p>
    <w:p w14:paraId="3C17E54F" w14:textId="77777777" w:rsidR="00316BAB" w:rsidRDefault="00316BAB" w:rsidP="00F61E97">
      <w:pPr>
        <w:jc w:val="both"/>
      </w:pPr>
    </w:p>
    <w:tbl>
      <w:tblPr>
        <w:tblStyle w:val="Tabelacomgrade"/>
        <w:tblW w:w="9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956"/>
      </w:tblGrid>
      <w:tr w:rsidR="00B05AB1" w14:paraId="5BF492D1" w14:textId="77777777" w:rsidTr="00B05AB1">
        <w:trPr>
          <w:trHeight w:val="4072"/>
        </w:trPr>
        <w:tc>
          <w:tcPr>
            <w:tcW w:w="3007" w:type="dxa"/>
          </w:tcPr>
          <w:p w14:paraId="327AB24A" w14:textId="77777777" w:rsidR="00B05AB1" w:rsidRDefault="00B05AB1" w:rsidP="00316BAB">
            <w:pPr>
              <w:jc w:val="center"/>
            </w:pPr>
          </w:p>
        </w:tc>
        <w:tc>
          <w:tcPr>
            <w:tcW w:w="6956" w:type="dxa"/>
          </w:tcPr>
          <w:p w14:paraId="18BB13D5" w14:textId="51EEE125" w:rsidR="00B05AB1" w:rsidRDefault="007F14CC" w:rsidP="00316BAB">
            <w:pPr>
              <w:jc w:val="center"/>
            </w:pPr>
            <w:r>
              <w:object w:dxaOrig="11412" w:dyaOrig="6948" w14:anchorId="28EA5E2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0.75pt;height:201.75pt" o:ole="">
                  <v:imagedata r:id="rId8" o:title=""/>
                </v:shape>
                <o:OLEObject Type="Embed" ProgID="PBrush" ShapeID="_x0000_i1025" DrawAspect="Content" ObjectID="_1662467557" r:id="rId9"/>
              </w:object>
            </w:r>
          </w:p>
        </w:tc>
      </w:tr>
    </w:tbl>
    <w:p w14:paraId="351E4411" w14:textId="77777777" w:rsidR="00316BAB" w:rsidRDefault="00316BAB" w:rsidP="00F61E97">
      <w:pPr>
        <w:jc w:val="both"/>
      </w:pPr>
    </w:p>
    <w:p w14:paraId="0A128D52" w14:textId="77777777" w:rsidR="00316BAB" w:rsidRDefault="00316BAB" w:rsidP="00F61E97">
      <w:pPr>
        <w:jc w:val="both"/>
      </w:pPr>
    </w:p>
    <w:p w14:paraId="2E9CA7F5" w14:textId="484EBB34" w:rsidR="00290857" w:rsidRDefault="00290857" w:rsidP="00290857">
      <w:pPr>
        <w:jc w:val="both"/>
      </w:pPr>
    </w:p>
    <w:p w14:paraId="2DB98318" w14:textId="40E703DD" w:rsidR="00290857" w:rsidRDefault="00290857" w:rsidP="00290857">
      <w:pPr>
        <w:jc w:val="both"/>
      </w:pPr>
    </w:p>
    <w:p w14:paraId="798C0E72" w14:textId="0D133177" w:rsidR="00290857" w:rsidRDefault="00290857" w:rsidP="00290857">
      <w:pPr>
        <w:jc w:val="both"/>
      </w:pPr>
    </w:p>
    <w:p w14:paraId="345D540F" w14:textId="7B6E9545" w:rsidR="00290857" w:rsidRDefault="00290857" w:rsidP="00290857">
      <w:pPr>
        <w:jc w:val="both"/>
      </w:pPr>
    </w:p>
    <w:p w14:paraId="5C615F64" w14:textId="1E956BC0" w:rsidR="00290857" w:rsidRDefault="00290857" w:rsidP="00290857">
      <w:pPr>
        <w:jc w:val="both"/>
      </w:pPr>
    </w:p>
    <w:p w14:paraId="65537838" w14:textId="4E37E385" w:rsidR="00290857" w:rsidRDefault="00290857" w:rsidP="00290857">
      <w:pPr>
        <w:jc w:val="both"/>
      </w:pPr>
    </w:p>
    <w:p w14:paraId="512043BA" w14:textId="5DD30B50" w:rsidR="00290857" w:rsidRDefault="00290857" w:rsidP="00290857">
      <w:pPr>
        <w:jc w:val="both"/>
      </w:pPr>
    </w:p>
    <w:p w14:paraId="0465E69D" w14:textId="544CD3C0" w:rsidR="00290857" w:rsidRDefault="00290857" w:rsidP="00290857">
      <w:pPr>
        <w:jc w:val="both"/>
      </w:pPr>
    </w:p>
    <w:p w14:paraId="63E32271" w14:textId="1BAD3939" w:rsidR="00290857" w:rsidRDefault="00290857">
      <w:pPr>
        <w:rPr>
          <w:b/>
        </w:rPr>
      </w:pPr>
    </w:p>
    <w:p w14:paraId="5F78EFF6" w14:textId="3D9A894F" w:rsidR="00290857" w:rsidRDefault="00290857">
      <w:pPr>
        <w:rPr>
          <w:b/>
        </w:rPr>
      </w:pPr>
    </w:p>
    <w:p w14:paraId="6C92667A" w14:textId="47723ACD" w:rsidR="00290857" w:rsidRDefault="00290857">
      <w:pPr>
        <w:rPr>
          <w:b/>
        </w:rPr>
      </w:pPr>
    </w:p>
    <w:p w14:paraId="04469448" w14:textId="22B33E6A" w:rsidR="00290857" w:rsidRDefault="00290857">
      <w:pPr>
        <w:rPr>
          <w:b/>
        </w:rPr>
      </w:pPr>
    </w:p>
    <w:p w14:paraId="26283856" w14:textId="70060904" w:rsidR="00290857" w:rsidRDefault="00290857">
      <w:pPr>
        <w:rPr>
          <w:b/>
        </w:rPr>
      </w:pPr>
    </w:p>
    <w:p w14:paraId="3294CD20" w14:textId="118E030B" w:rsidR="00290857" w:rsidRDefault="00290857">
      <w:pPr>
        <w:rPr>
          <w:b/>
        </w:rPr>
      </w:pPr>
    </w:p>
    <w:p w14:paraId="672A2C02" w14:textId="5B2BC1C6" w:rsidR="007D3239" w:rsidRDefault="002B4EAA" w:rsidP="0045634C">
      <w:pPr>
        <w:rPr>
          <w:b/>
        </w:rPr>
      </w:pPr>
      <w:r w:rsidRPr="002B4EAA">
        <w:rPr>
          <w:b/>
        </w:rPr>
        <w:drawing>
          <wp:inline distT="0" distB="0" distL="0" distR="0" wp14:anchorId="38B5A8EA" wp14:editId="2C1DE6A3">
            <wp:extent cx="4382112" cy="7430537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743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9E0BDF1" w14:textId="1DE3A09E" w:rsidR="007D3239" w:rsidRDefault="007D3239" w:rsidP="004F7665">
      <w:pPr>
        <w:spacing w:line="360" w:lineRule="auto"/>
        <w:jc w:val="both"/>
        <w:rPr>
          <w:b/>
        </w:rPr>
      </w:pPr>
    </w:p>
    <w:p w14:paraId="40958D9D" w14:textId="77777777" w:rsidR="007D3239" w:rsidRDefault="007D3239" w:rsidP="004F7665">
      <w:pPr>
        <w:spacing w:line="360" w:lineRule="auto"/>
        <w:jc w:val="both"/>
        <w:rPr>
          <w:b/>
        </w:rPr>
      </w:pPr>
    </w:p>
    <w:sectPr w:rsidR="007D3239" w:rsidSect="00420306">
      <w:headerReference w:type="default" r:id="rId11"/>
      <w:footerReference w:type="default" r:id="rId12"/>
      <w:pgSz w:w="11907" w:h="16840" w:code="9"/>
      <w:pgMar w:top="851" w:right="851" w:bottom="851" w:left="1418" w:header="340" w:footer="567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D051A" w14:textId="77777777" w:rsidR="00CE0896" w:rsidRDefault="00CE0896">
      <w:r>
        <w:separator/>
      </w:r>
    </w:p>
  </w:endnote>
  <w:endnote w:type="continuationSeparator" w:id="0">
    <w:p w14:paraId="6161D0C9" w14:textId="77777777" w:rsidR="00CE0896" w:rsidRDefault="00CE0896">
      <w:r>
        <w:continuationSeparator/>
      </w:r>
    </w:p>
  </w:endnote>
  <w:endnote w:type="continuationNotice" w:id="1">
    <w:p w14:paraId="36D972E3" w14:textId="77777777" w:rsidR="00CE0896" w:rsidRDefault="00CE08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Century Schoolbook">
    <w:altName w:val="Times New Roman"/>
    <w:charset w:val="00"/>
    <w:family w:val="roman"/>
    <w:pitch w:val="variable"/>
    <w:sig w:usb0="00000001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8" w:space="0" w:color="auto"/>
      </w:tblBorders>
      <w:tblLook w:val="04A0" w:firstRow="1" w:lastRow="0" w:firstColumn="1" w:lastColumn="0" w:noHBand="0" w:noVBand="1"/>
    </w:tblPr>
    <w:tblGrid>
      <w:gridCol w:w="3286"/>
      <w:gridCol w:w="6352"/>
    </w:tblGrid>
    <w:tr w:rsidR="000843FE" w:rsidRPr="005853B2" w14:paraId="4E51CF44" w14:textId="77777777" w:rsidTr="006337F2">
      <w:trPr>
        <w:trHeight w:val="553"/>
      </w:trPr>
      <w:tc>
        <w:tcPr>
          <w:tcW w:w="3538" w:type="dxa"/>
        </w:tcPr>
        <w:p w14:paraId="106129C0" w14:textId="77777777" w:rsidR="000843FE" w:rsidRPr="00D42A94" w:rsidRDefault="000843FE" w:rsidP="000843FE">
          <w:pPr>
            <w:pStyle w:val="Rodap"/>
            <w:spacing w:before="100" w:beforeAutospacing="1" w:line="360" w:lineRule="auto"/>
            <w:rPr>
              <w:sz w:val="22"/>
              <w:szCs w:val="22"/>
            </w:rPr>
          </w:pPr>
        </w:p>
      </w:tc>
      <w:tc>
        <w:tcPr>
          <w:tcW w:w="6776" w:type="dxa"/>
        </w:tcPr>
        <w:p w14:paraId="463019F6" w14:textId="77777777" w:rsidR="000843FE" w:rsidRDefault="000843FE" w:rsidP="00FA2FC4">
          <w:pPr>
            <w:pStyle w:val="Rodap"/>
            <w:spacing w:before="100" w:beforeAutospacing="1"/>
            <w:jc w:val="right"/>
            <w:rPr>
              <w:sz w:val="22"/>
            </w:rPr>
          </w:pPr>
          <w:r w:rsidRPr="00C816C7">
            <w:rPr>
              <w:sz w:val="22"/>
            </w:rPr>
            <w:t>EFB1</w:t>
          </w:r>
          <w:r w:rsidR="00290857">
            <w:rPr>
              <w:sz w:val="22"/>
            </w:rPr>
            <w:t>09</w:t>
          </w:r>
          <w:r w:rsidRPr="00C816C7">
            <w:rPr>
              <w:sz w:val="22"/>
            </w:rPr>
            <w:t xml:space="preserve"> – </w:t>
          </w:r>
          <w:r w:rsidR="00290857">
            <w:rPr>
              <w:sz w:val="22"/>
            </w:rPr>
            <w:t>Cálculo Diferencial e Integral II</w:t>
          </w:r>
        </w:p>
        <w:p w14:paraId="7A8B553C" w14:textId="40C7A5CA" w:rsidR="00290857" w:rsidRPr="00FA2FC4" w:rsidRDefault="00290857" w:rsidP="00FA2FC4">
          <w:pPr>
            <w:pStyle w:val="Rodap"/>
            <w:spacing w:before="100" w:beforeAutospacing="1"/>
            <w:jc w:val="right"/>
            <w:rPr>
              <w:sz w:val="20"/>
            </w:rPr>
          </w:pPr>
        </w:p>
      </w:tc>
    </w:tr>
  </w:tbl>
  <w:p w14:paraId="33892FE8" w14:textId="77777777" w:rsidR="000843FE" w:rsidRPr="000843FE" w:rsidRDefault="000843FE" w:rsidP="000843F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DAF5BE" w14:textId="77777777" w:rsidR="00CE0896" w:rsidRDefault="00CE0896">
      <w:r>
        <w:separator/>
      </w:r>
    </w:p>
  </w:footnote>
  <w:footnote w:type="continuationSeparator" w:id="0">
    <w:p w14:paraId="0F0E8F25" w14:textId="77777777" w:rsidR="00CE0896" w:rsidRDefault="00CE0896">
      <w:r>
        <w:continuationSeparator/>
      </w:r>
    </w:p>
  </w:footnote>
  <w:footnote w:type="continuationNotice" w:id="1">
    <w:p w14:paraId="6975F0FF" w14:textId="77777777" w:rsidR="00CE0896" w:rsidRDefault="00CE08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0381B" w14:textId="77777777" w:rsidR="00FA2FC4" w:rsidRDefault="00FA2FC4" w:rsidP="00FA2FC4">
    <w:pPr>
      <w:pStyle w:val="Cabealho"/>
      <w:tabs>
        <w:tab w:val="center" w:pos="4819"/>
      </w:tabs>
      <w:rPr>
        <w:b/>
        <w:sz w:val="28"/>
        <w:szCs w:val="28"/>
      </w:rPr>
    </w:pPr>
    <w:r>
      <w:rPr>
        <w:noProof/>
        <w:sz w:val="22"/>
        <w:szCs w:val="22"/>
      </w:rPr>
      <w:drawing>
        <wp:inline distT="0" distB="0" distL="0" distR="0" wp14:anchorId="77A79D77" wp14:editId="7450D417">
          <wp:extent cx="1084844" cy="525293"/>
          <wp:effectExtent l="0" t="0" r="1270" b="8255"/>
          <wp:docPr id="10" name="Imagem 10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566" cy="533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FA2FC4">
      <w:rPr>
        <w:sz w:val="22"/>
      </w:rPr>
      <w:t xml:space="preserve"> </w:t>
    </w:r>
    <w:r>
      <w:rPr>
        <w:sz w:val="22"/>
      </w:rPr>
      <w:t xml:space="preserve">                  </w:t>
    </w:r>
  </w:p>
  <w:p w14:paraId="664511BD" w14:textId="77777777" w:rsidR="00904F46" w:rsidRPr="000843FE" w:rsidRDefault="00904F46" w:rsidP="00FA2FC4">
    <w:pPr>
      <w:pStyle w:val="Cabealho"/>
      <w:tabs>
        <w:tab w:val="center" w:pos="4819"/>
      </w:tabs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4577D"/>
    <w:multiLevelType w:val="hybridMultilevel"/>
    <w:tmpl w:val="07EEA54A"/>
    <w:lvl w:ilvl="0" w:tplc="04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3321F3"/>
    <w:multiLevelType w:val="hybridMultilevel"/>
    <w:tmpl w:val="AB905E74"/>
    <w:lvl w:ilvl="0" w:tplc="1CB6D662">
      <w:start w:val="1"/>
      <w:numFmt w:val="lowerLetter"/>
      <w:lvlText w:val="%1)"/>
      <w:lvlJc w:val="left"/>
      <w:pPr>
        <w:ind w:left="784" w:hanging="360"/>
      </w:pPr>
      <w:rPr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504" w:hanging="360"/>
      </w:pPr>
    </w:lvl>
    <w:lvl w:ilvl="2" w:tplc="0416001B" w:tentative="1">
      <w:start w:val="1"/>
      <w:numFmt w:val="lowerRoman"/>
      <w:lvlText w:val="%3."/>
      <w:lvlJc w:val="right"/>
      <w:pPr>
        <w:ind w:left="2224" w:hanging="180"/>
      </w:pPr>
    </w:lvl>
    <w:lvl w:ilvl="3" w:tplc="0416000F" w:tentative="1">
      <w:start w:val="1"/>
      <w:numFmt w:val="decimal"/>
      <w:lvlText w:val="%4."/>
      <w:lvlJc w:val="left"/>
      <w:pPr>
        <w:ind w:left="2944" w:hanging="360"/>
      </w:pPr>
    </w:lvl>
    <w:lvl w:ilvl="4" w:tplc="04160019" w:tentative="1">
      <w:start w:val="1"/>
      <w:numFmt w:val="lowerLetter"/>
      <w:lvlText w:val="%5."/>
      <w:lvlJc w:val="left"/>
      <w:pPr>
        <w:ind w:left="3664" w:hanging="360"/>
      </w:pPr>
    </w:lvl>
    <w:lvl w:ilvl="5" w:tplc="0416001B" w:tentative="1">
      <w:start w:val="1"/>
      <w:numFmt w:val="lowerRoman"/>
      <w:lvlText w:val="%6."/>
      <w:lvlJc w:val="right"/>
      <w:pPr>
        <w:ind w:left="4384" w:hanging="180"/>
      </w:pPr>
    </w:lvl>
    <w:lvl w:ilvl="6" w:tplc="0416000F" w:tentative="1">
      <w:start w:val="1"/>
      <w:numFmt w:val="decimal"/>
      <w:lvlText w:val="%7."/>
      <w:lvlJc w:val="left"/>
      <w:pPr>
        <w:ind w:left="5104" w:hanging="360"/>
      </w:pPr>
    </w:lvl>
    <w:lvl w:ilvl="7" w:tplc="04160019" w:tentative="1">
      <w:start w:val="1"/>
      <w:numFmt w:val="lowerLetter"/>
      <w:lvlText w:val="%8."/>
      <w:lvlJc w:val="left"/>
      <w:pPr>
        <w:ind w:left="5824" w:hanging="360"/>
      </w:pPr>
    </w:lvl>
    <w:lvl w:ilvl="8" w:tplc="0416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" w15:restartNumberingAfterBreak="0">
    <w:nsid w:val="07A15371"/>
    <w:multiLevelType w:val="hybridMultilevel"/>
    <w:tmpl w:val="00005C12"/>
    <w:lvl w:ilvl="0" w:tplc="04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5C70DB"/>
    <w:multiLevelType w:val="hybridMultilevel"/>
    <w:tmpl w:val="BD0E32A8"/>
    <w:lvl w:ilvl="0" w:tplc="04160001">
      <w:start w:val="1"/>
      <w:numFmt w:val="bullet"/>
      <w:lvlText w:val=""/>
      <w:lvlJc w:val="left"/>
      <w:pPr>
        <w:ind w:left="6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3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28" w:hanging="360"/>
      </w:pPr>
      <w:rPr>
        <w:rFonts w:ascii="Wingdings" w:hAnsi="Wingdings" w:hint="default"/>
      </w:rPr>
    </w:lvl>
  </w:abstractNum>
  <w:abstractNum w:abstractNumId="4" w15:restartNumberingAfterBreak="0">
    <w:nsid w:val="0CE01B46"/>
    <w:multiLevelType w:val="hybridMultilevel"/>
    <w:tmpl w:val="FB4E66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21B52"/>
    <w:multiLevelType w:val="singleLevel"/>
    <w:tmpl w:val="0416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D954267"/>
    <w:multiLevelType w:val="hybridMultilevel"/>
    <w:tmpl w:val="F4F27808"/>
    <w:lvl w:ilvl="0" w:tplc="EE4C9D8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F643029"/>
    <w:multiLevelType w:val="singleLevel"/>
    <w:tmpl w:val="187E0FBA"/>
    <w:lvl w:ilvl="0">
      <w:start w:val="1"/>
      <w:numFmt w:val="decimal"/>
      <w:lvlText w:val="%1)"/>
      <w:lvlJc w:val="left"/>
      <w:pPr>
        <w:tabs>
          <w:tab w:val="num" w:pos="397"/>
        </w:tabs>
        <w:ind w:left="397" w:hanging="397"/>
      </w:pPr>
      <w:rPr>
        <w:rFonts w:hint="default"/>
      </w:rPr>
    </w:lvl>
  </w:abstractNum>
  <w:abstractNum w:abstractNumId="8" w15:restartNumberingAfterBreak="0">
    <w:nsid w:val="16BE3DD8"/>
    <w:multiLevelType w:val="singleLevel"/>
    <w:tmpl w:val="CF6E6022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9" w15:restartNumberingAfterBreak="0">
    <w:nsid w:val="171F2530"/>
    <w:multiLevelType w:val="hybridMultilevel"/>
    <w:tmpl w:val="81F29770"/>
    <w:lvl w:ilvl="0" w:tplc="327286BC">
      <w:start w:val="1"/>
      <w:numFmt w:val="decimal"/>
      <w:lvlText w:val="%1."/>
      <w:lvlJc w:val="left"/>
      <w:pPr>
        <w:tabs>
          <w:tab w:val="num" w:pos="503"/>
        </w:tabs>
        <w:ind w:left="5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3"/>
        </w:tabs>
        <w:ind w:left="122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3"/>
        </w:tabs>
        <w:ind w:left="194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3"/>
        </w:tabs>
        <w:ind w:left="266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3"/>
        </w:tabs>
        <w:ind w:left="338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3"/>
        </w:tabs>
        <w:ind w:left="410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3"/>
        </w:tabs>
        <w:ind w:left="482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3"/>
        </w:tabs>
        <w:ind w:left="554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3"/>
        </w:tabs>
        <w:ind w:left="6263" w:hanging="180"/>
      </w:pPr>
    </w:lvl>
  </w:abstractNum>
  <w:abstractNum w:abstractNumId="10" w15:restartNumberingAfterBreak="0">
    <w:nsid w:val="196D31F3"/>
    <w:multiLevelType w:val="hybridMultilevel"/>
    <w:tmpl w:val="EDA205D4"/>
    <w:lvl w:ilvl="0" w:tplc="DB5E62D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2F182ABA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6A829908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5A165380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F148FC70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DA022CFE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8116925E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C142B39C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26EF980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B6F2C1D"/>
    <w:multiLevelType w:val="hybridMultilevel"/>
    <w:tmpl w:val="1BE818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94779E"/>
    <w:multiLevelType w:val="hybridMultilevel"/>
    <w:tmpl w:val="8AC8885C"/>
    <w:lvl w:ilvl="0" w:tplc="0416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3" w15:restartNumberingAfterBreak="0">
    <w:nsid w:val="23F47CA7"/>
    <w:multiLevelType w:val="hybridMultilevel"/>
    <w:tmpl w:val="F0847F18"/>
    <w:lvl w:ilvl="0" w:tplc="EE4C9D8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80630D9"/>
    <w:multiLevelType w:val="hybridMultilevel"/>
    <w:tmpl w:val="0D52832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BE22B1"/>
    <w:multiLevelType w:val="hybridMultilevel"/>
    <w:tmpl w:val="13B8FBFE"/>
    <w:lvl w:ilvl="0" w:tplc="04160017">
      <w:start w:val="1"/>
      <w:numFmt w:val="lowerLetter"/>
      <w:lvlText w:val="%1)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7D44ED"/>
    <w:multiLevelType w:val="hybridMultilevel"/>
    <w:tmpl w:val="821032C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B5266"/>
    <w:multiLevelType w:val="hybridMultilevel"/>
    <w:tmpl w:val="6244639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BE43E4"/>
    <w:multiLevelType w:val="singleLevel"/>
    <w:tmpl w:val="4AE6E67A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19" w15:restartNumberingAfterBreak="0">
    <w:nsid w:val="37B56AB3"/>
    <w:multiLevelType w:val="hybridMultilevel"/>
    <w:tmpl w:val="1520F3A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5C35AC"/>
    <w:multiLevelType w:val="hybridMultilevel"/>
    <w:tmpl w:val="3C060D0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9144BF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45C67E5B"/>
    <w:multiLevelType w:val="hybridMultilevel"/>
    <w:tmpl w:val="55BA5BA6"/>
    <w:lvl w:ilvl="0" w:tplc="04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4C104A08"/>
    <w:multiLevelType w:val="hybridMultilevel"/>
    <w:tmpl w:val="F0847F18"/>
    <w:lvl w:ilvl="0" w:tplc="EE4C9D8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C3019E4"/>
    <w:multiLevelType w:val="hybridMultilevel"/>
    <w:tmpl w:val="82B035E2"/>
    <w:lvl w:ilvl="0" w:tplc="0416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5F2EB5"/>
    <w:multiLevelType w:val="singleLevel"/>
    <w:tmpl w:val="CF6E6022"/>
    <w:lvl w:ilvl="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</w:abstractNum>
  <w:abstractNum w:abstractNumId="26" w15:restartNumberingAfterBreak="0">
    <w:nsid w:val="53AB1C9D"/>
    <w:multiLevelType w:val="hybridMultilevel"/>
    <w:tmpl w:val="E252F414"/>
    <w:lvl w:ilvl="0" w:tplc="FC4EF33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272FC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0E431B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22AD9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6A467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86AE08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AEE46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16238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D8A06A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73B48CD"/>
    <w:multiLevelType w:val="hybridMultilevel"/>
    <w:tmpl w:val="2F5AEACC"/>
    <w:lvl w:ilvl="0" w:tplc="40E63FEA">
      <w:start w:val="1"/>
      <w:numFmt w:val="bullet"/>
      <w:lvlText w:val=""/>
      <w:lvlJc w:val="left"/>
      <w:pPr>
        <w:tabs>
          <w:tab w:val="num" w:pos="624"/>
        </w:tabs>
        <w:ind w:left="624" w:hanging="227"/>
      </w:pPr>
      <w:rPr>
        <w:rFonts w:ascii="Symbol" w:hAnsi="Symbol" w:hint="default"/>
        <w:sz w:val="20"/>
        <w:szCs w:val="20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FF6E5D"/>
    <w:multiLevelType w:val="hybridMultilevel"/>
    <w:tmpl w:val="095EA59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DC78E1"/>
    <w:multiLevelType w:val="hybridMultilevel"/>
    <w:tmpl w:val="5D36727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E91D2F"/>
    <w:multiLevelType w:val="hybridMultilevel"/>
    <w:tmpl w:val="B3484F1A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0F2D15"/>
    <w:multiLevelType w:val="hybridMultilevel"/>
    <w:tmpl w:val="93188A2E"/>
    <w:lvl w:ilvl="0" w:tplc="E48A2C0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8DB7A11"/>
    <w:multiLevelType w:val="hybridMultilevel"/>
    <w:tmpl w:val="4190B04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55241E"/>
    <w:multiLevelType w:val="hybridMultilevel"/>
    <w:tmpl w:val="57D0591A"/>
    <w:lvl w:ilvl="0" w:tplc="AF32850C">
      <w:start w:val="1"/>
      <w:numFmt w:val="lowerLetter"/>
      <w:lvlText w:val="%1)"/>
      <w:lvlJc w:val="left"/>
      <w:pPr>
        <w:ind w:left="10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A5101C1"/>
    <w:multiLevelType w:val="hybridMultilevel"/>
    <w:tmpl w:val="DDBAB6C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AD57B8"/>
    <w:multiLevelType w:val="hybridMultilevel"/>
    <w:tmpl w:val="C6FAD9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36766B"/>
    <w:multiLevelType w:val="hybridMultilevel"/>
    <w:tmpl w:val="A880B2F4"/>
    <w:lvl w:ilvl="0" w:tplc="B936F74C">
      <w:start w:val="1"/>
      <w:numFmt w:val="lowerRoman"/>
      <w:lvlText w:val="%1)"/>
      <w:lvlJc w:val="left"/>
      <w:pPr>
        <w:ind w:left="1004" w:hanging="720"/>
      </w:pPr>
      <w:rPr>
        <w:rFonts w:hint="default"/>
        <w:b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7D050909"/>
    <w:multiLevelType w:val="hybridMultilevel"/>
    <w:tmpl w:val="F4F27808"/>
    <w:lvl w:ilvl="0" w:tplc="EE4C9D8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D8D6920"/>
    <w:multiLevelType w:val="hybridMultilevel"/>
    <w:tmpl w:val="F0847F18"/>
    <w:lvl w:ilvl="0" w:tplc="EE4C9D80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DE929A6"/>
    <w:multiLevelType w:val="hybridMultilevel"/>
    <w:tmpl w:val="3F96D44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543ADA"/>
    <w:multiLevelType w:val="hybridMultilevel"/>
    <w:tmpl w:val="1ED4FAF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E56CAA"/>
    <w:multiLevelType w:val="hybridMultilevel"/>
    <w:tmpl w:val="065A25BE"/>
    <w:lvl w:ilvl="0" w:tplc="42005204">
      <w:start w:val="1"/>
      <w:numFmt w:val="lowerRoman"/>
      <w:lvlText w:val="%1)"/>
      <w:lvlJc w:val="left"/>
      <w:pPr>
        <w:ind w:left="1080" w:hanging="720"/>
      </w:pPr>
      <w:rPr>
        <w:rFonts w:ascii="New Century Schoolbook" w:eastAsia="Times New Roman" w:hAnsi="New Century Schoolbook"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EE302C"/>
    <w:multiLevelType w:val="hybridMultilevel"/>
    <w:tmpl w:val="743CAB2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F07011"/>
    <w:multiLevelType w:val="hybridMultilevel"/>
    <w:tmpl w:val="8ADA495C"/>
    <w:lvl w:ilvl="0" w:tplc="D98E9D68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5"/>
  </w:num>
  <w:num w:numId="3">
    <w:abstractNumId w:val="21"/>
  </w:num>
  <w:num w:numId="4">
    <w:abstractNumId w:val="7"/>
  </w:num>
  <w:num w:numId="5">
    <w:abstractNumId w:val="18"/>
  </w:num>
  <w:num w:numId="6">
    <w:abstractNumId w:val="8"/>
  </w:num>
  <w:num w:numId="7">
    <w:abstractNumId w:val="25"/>
  </w:num>
  <w:num w:numId="8">
    <w:abstractNumId w:val="27"/>
  </w:num>
  <w:num w:numId="9">
    <w:abstractNumId w:val="9"/>
  </w:num>
  <w:num w:numId="10">
    <w:abstractNumId w:val="40"/>
  </w:num>
  <w:num w:numId="11">
    <w:abstractNumId w:val="20"/>
  </w:num>
  <w:num w:numId="12">
    <w:abstractNumId w:val="2"/>
  </w:num>
  <w:num w:numId="13">
    <w:abstractNumId w:val="13"/>
  </w:num>
  <w:num w:numId="14">
    <w:abstractNumId w:val="6"/>
  </w:num>
  <w:num w:numId="15">
    <w:abstractNumId w:val="37"/>
  </w:num>
  <w:num w:numId="16">
    <w:abstractNumId w:val="24"/>
  </w:num>
  <w:num w:numId="17">
    <w:abstractNumId w:val="33"/>
  </w:num>
  <w:num w:numId="18">
    <w:abstractNumId w:val="4"/>
  </w:num>
  <w:num w:numId="19">
    <w:abstractNumId w:val="41"/>
  </w:num>
  <w:num w:numId="20">
    <w:abstractNumId w:val="38"/>
  </w:num>
  <w:num w:numId="21">
    <w:abstractNumId w:val="23"/>
  </w:num>
  <w:num w:numId="22">
    <w:abstractNumId w:val="31"/>
  </w:num>
  <w:num w:numId="23">
    <w:abstractNumId w:val="12"/>
  </w:num>
  <w:num w:numId="24">
    <w:abstractNumId w:val="11"/>
  </w:num>
  <w:num w:numId="25">
    <w:abstractNumId w:val="35"/>
  </w:num>
  <w:num w:numId="26">
    <w:abstractNumId w:val="39"/>
  </w:num>
  <w:num w:numId="27">
    <w:abstractNumId w:val="14"/>
  </w:num>
  <w:num w:numId="28">
    <w:abstractNumId w:val="15"/>
  </w:num>
  <w:num w:numId="29">
    <w:abstractNumId w:val="43"/>
  </w:num>
  <w:num w:numId="30">
    <w:abstractNumId w:val="16"/>
  </w:num>
  <w:num w:numId="31">
    <w:abstractNumId w:val="0"/>
  </w:num>
  <w:num w:numId="32">
    <w:abstractNumId w:val="30"/>
  </w:num>
  <w:num w:numId="33">
    <w:abstractNumId w:val="22"/>
  </w:num>
  <w:num w:numId="34">
    <w:abstractNumId w:val="34"/>
  </w:num>
  <w:num w:numId="35">
    <w:abstractNumId w:val="36"/>
  </w:num>
  <w:num w:numId="36">
    <w:abstractNumId w:val="42"/>
  </w:num>
  <w:num w:numId="37">
    <w:abstractNumId w:val="17"/>
  </w:num>
  <w:num w:numId="38">
    <w:abstractNumId w:val="28"/>
  </w:num>
  <w:num w:numId="39">
    <w:abstractNumId w:val="19"/>
  </w:num>
  <w:num w:numId="40">
    <w:abstractNumId w:val="3"/>
  </w:num>
  <w:num w:numId="41">
    <w:abstractNumId w:val="32"/>
  </w:num>
  <w:num w:numId="42">
    <w:abstractNumId w:val="29"/>
  </w:num>
  <w:num w:numId="43">
    <w:abstractNumId w:val="1"/>
  </w:num>
  <w:num w:numId="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zNLW0NDczNDU1MjZQ0lEKTi0uzszPAykwqQUA/gucMiwAAAA="/>
  </w:docVars>
  <w:rsids>
    <w:rsidRoot w:val="00B7370E"/>
    <w:rsid w:val="00000EFB"/>
    <w:rsid w:val="000013E2"/>
    <w:rsid w:val="000031B9"/>
    <w:rsid w:val="00004E61"/>
    <w:rsid w:val="00006028"/>
    <w:rsid w:val="00007A9F"/>
    <w:rsid w:val="00010888"/>
    <w:rsid w:val="00013248"/>
    <w:rsid w:val="0001726D"/>
    <w:rsid w:val="00022B5D"/>
    <w:rsid w:val="000230D9"/>
    <w:rsid w:val="00023D07"/>
    <w:rsid w:val="000240E8"/>
    <w:rsid w:val="000247A9"/>
    <w:rsid w:val="00024BEB"/>
    <w:rsid w:val="00025664"/>
    <w:rsid w:val="000268E5"/>
    <w:rsid w:val="0002752E"/>
    <w:rsid w:val="0003094D"/>
    <w:rsid w:val="000321D0"/>
    <w:rsid w:val="00032DA1"/>
    <w:rsid w:val="000338D4"/>
    <w:rsid w:val="00033EBA"/>
    <w:rsid w:val="0003651C"/>
    <w:rsid w:val="00036C5C"/>
    <w:rsid w:val="0003788F"/>
    <w:rsid w:val="00037929"/>
    <w:rsid w:val="00043B96"/>
    <w:rsid w:val="000448E2"/>
    <w:rsid w:val="00045686"/>
    <w:rsid w:val="000477E5"/>
    <w:rsid w:val="000505D7"/>
    <w:rsid w:val="00052841"/>
    <w:rsid w:val="00054A17"/>
    <w:rsid w:val="00062B14"/>
    <w:rsid w:val="000630C4"/>
    <w:rsid w:val="0006317C"/>
    <w:rsid w:val="000701C3"/>
    <w:rsid w:val="00071102"/>
    <w:rsid w:val="000711AD"/>
    <w:rsid w:val="00074842"/>
    <w:rsid w:val="00074F47"/>
    <w:rsid w:val="0007625C"/>
    <w:rsid w:val="000807D1"/>
    <w:rsid w:val="00082337"/>
    <w:rsid w:val="000825AC"/>
    <w:rsid w:val="00083ECD"/>
    <w:rsid w:val="000843FE"/>
    <w:rsid w:val="000857C3"/>
    <w:rsid w:val="00087538"/>
    <w:rsid w:val="000876D3"/>
    <w:rsid w:val="000908AB"/>
    <w:rsid w:val="00091C85"/>
    <w:rsid w:val="00093589"/>
    <w:rsid w:val="000A004D"/>
    <w:rsid w:val="000A0588"/>
    <w:rsid w:val="000A2D6D"/>
    <w:rsid w:val="000A66A7"/>
    <w:rsid w:val="000B1A38"/>
    <w:rsid w:val="000B27A4"/>
    <w:rsid w:val="000B342E"/>
    <w:rsid w:val="000B6073"/>
    <w:rsid w:val="000B7EA3"/>
    <w:rsid w:val="000B7EC2"/>
    <w:rsid w:val="000B7F24"/>
    <w:rsid w:val="000C0401"/>
    <w:rsid w:val="000C0871"/>
    <w:rsid w:val="000C429A"/>
    <w:rsid w:val="000C49B5"/>
    <w:rsid w:val="000C5F78"/>
    <w:rsid w:val="000C6355"/>
    <w:rsid w:val="000C6BD0"/>
    <w:rsid w:val="000C6D85"/>
    <w:rsid w:val="000D10A3"/>
    <w:rsid w:val="000D13AE"/>
    <w:rsid w:val="000D149F"/>
    <w:rsid w:val="000D27CA"/>
    <w:rsid w:val="000D32AC"/>
    <w:rsid w:val="000D3EEA"/>
    <w:rsid w:val="000D4661"/>
    <w:rsid w:val="000E0420"/>
    <w:rsid w:val="000E0559"/>
    <w:rsid w:val="000E11FA"/>
    <w:rsid w:val="000E28DB"/>
    <w:rsid w:val="000E291C"/>
    <w:rsid w:val="000E3410"/>
    <w:rsid w:val="000E61AF"/>
    <w:rsid w:val="000E76FB"/>
    <w:rsid w:val="000F3166"/>
    <w:rsid w:val="000F386B"/>
    <w:rsid w:val="000F3BFF"/>
    <w:rsid w:val="000F4BFF"/>
    <w:rsid w:val="000F51BD"/>
    <w:rsid w:val="000F5A45"/>
    <w:rsid w:val="000F5F50"/>
    <w:rsid w:val="000F7058"/>
    <w:rsid w:val="000F71CB"/>
    <w:rsid w:val="0010399E"/>
    <w:rsid w:val="001042F5"/>
    <w:rsid w:val="00107549"/>
    <w:rsid w:val="00110B2A"/>
    <w:rsid w:val="00111DFF"/>
    <w:rsid w:val="00112082"/>
    <w:rsid w:val="001127EB"/>
    <w:rsid w:val="00113086"/>
    <w:rsid w:val="00113B9D"/>
    <w:rsid w:val="00114CAD"/>
    <w:rsid w:val="001161A2"/>
    <w:rsid w:val="001164D7"/>
    <w:rsid w:val="00116A2B"/>
    <w:rsid w:val="00117CEE"/>
    <w:rsid w:val="00125BA5"/>
    <w:rsid w:val="001300F8"/>
    <w:rsid w:val="00131C6B"/>
    <w:rsid w:val="0013210B"/>
    <w:rsid w:val="00132CC7"/>
    <w:rsid w:val="0013374E"/>
    <w:rsid w:val="0013523B"/>
    <w:rsid w:val="001366BB"/>
    <w:rsid w:val="001366D2"/>
    <w:rsid w:val="00141CB5"/>
    <w:rsid w:val="00141DE9"/>
    <w:rsid w:val="00142D40"/>
    <w:rsid w:val="00144447"/>
    <w:rsid w:val="00146D17"/>
    <w:rsid w:val="00150BDC"/>
    <w:rsid w:val="001556C6"/>
    <w:rsid w:val="00157A5F"/>
    <w:rsid w:val="00157E18"/>
    <w:rsid w:val="00161C61"/>
    <w:rsid w:val="001676E3"/>
    <w:rsid w:val="001705C2"/>
    <w:rsid w:val="00170C78"/>
    <w:rsid w:val="001721F3"/>
    <w:rsid w:val="001740DC"/>
    <w:rsid w:val="00174E46"/>
    <w:rsid w:val="001758A3"/>
    <w:rsid w:val="00176743"/>
    <w:rsid w:val="00177A7C"/>
    <w:rsid w:val="00181D90"/>
    <w:rsid w:val="00183BF5"/>
    <w:rsid w:val="00184744"/>
    <w:rsid w:val="001910CE"/>
    <w:rsid w:val="001924D4"/>
    <w:rsid w:val="001931F6"/>
    <w:rsid w:val="001935E6"/>
    <w:rsid w:val="00195224"/>
    <w:rsid w:val="0019546A"/>
    <w:rsid w:val="001955F1"/>
    <w:rsid w:val="00197006"/>
    <w:rsid w:val="001A2276"/>
    <w:rsid w:val="001A3CFD"/>
    <w:rsid w:val="001A4F06"/>
    <w:rsid w:val="001B0922"/>
    <w:rsid w:val="001B29E7"/>
    <w:rsid w:val="001B513B"/>
    <w:rsid w:val="001B5171"/>
    <w:rsid w:val="001C0C3B"/>
    <w:rsid w:val="001C42AA"/>
    <w:rsid w:val="001C51DF"/>
    <w:rsid w:val="001D0585"/>
    <w:rsid w:val="001D3641"/>
    <w:rsid w:val="001D3E93"/>
    <w:rsid w:val="001D5025"/>
    <w:rsid w:val="001D68BF"/>
    <w:rsid w:val="001D699D"/>
    <w:rsid w:val="001E0860"/>
    <w:rsid w:val="001E3BB0"/>
    <w:rsid w:val="001E3BFD"/>
    <w:rsid w:val="001E42C9"/>
    <w:rsid w:val="001E43FB"/>
    <w:rsid w:val="001E6FB4"/>
    <w:rsid w:val="001F14DB"/>
    <w:rsid w:val="001F16C6"/>
    <w:rsid w:val="001F288A"/>
    <w:rsid w:val="001F3D16"/>
    <w:rsid w:val="001F3ED9"/>
    <w:rsid w:val="001F628A"/>
    <w:rsid w:val="00200948"/>
    <w:rsid w:val="00202F13"/>
    <w:rsid w:val="00210207"/>
    <w:rsid w:val="00211944"/>
    <w:rsid w:val="00214EDC"/>
    <w:rsid w:val="00217BC6"/>
    <w:rsid w:val="002213BA"/>
    <w:rsid w:val="00221BE3"/>
    <w:rsid w:val="00222B70"/>
    <w:rsid w:val="00224D2F"/>
    <w:rsid w:val="002258A6"/>
    <w:rsid w:val="00226663"/>
    <w:rsid w:val="00226709"/>
    <w:rsid w:val="002278B0"/>
    <w:rsid w:val="00234017"/>
    <w:rsid w:val="002371F5"/>
    <w:rsid w:val="00237724"/>
    <w:rsid w:val="00242713"/>
    <w:rsid w:val="002443AB"/>
    <w:rsid w:val="002470C1"/>
    <w:rsid w:val="00250B73"/>
    <w:rsid w:val="00252DC0"/>
    <w:rsid w:val="00260E2F"/>
    <w:rsid w:val="00262DD1"/>
    <w:rsid w:val="0026466D"/>
    <w:rsid w:val="00267BE7"/>
    <w:rsid w:val="00273205"/>
    <w:rsid w:val="00273713"/>
    <w:rsid w:val="002740FF"/>
    <w:rsid w:val="002741CE"/>
    <w:rsid w:val="002742ED"/>
    <w:rsid w:val="002749E2"/>
    <w:rsid w:val="002750E9"/>
    <w:rsid w:val="002830CD"/>
    <w:rsid w:val="00283DD3"/>
    <w:rsid w:val="00284E08"/>
    <w:rsid w:val="0028632A"/>
    <w:rsid w:val="002866AD"/>
    <w:rsid w:val="002867F9"/>
    <w:rsid w:val="00287372"/>
    <w:rsid w:val="002875FD"/>
    <w:rsid w:val="00290857"/>
    <w:rsid w:val="00290F05"/>
    <w:rsid w:val="002918AD"/>
    <w:rsid w:val="00293AA4"/>
    <w:rsid w:val="002945C8"/>
    <w:rsid w:val="00294EFA"/>
    <w:rsid w:val="00297C36"/>
    <w:rsid w:val="00297C74"/>
    <w:rsid w:val="002A0282"/>
    <w:rsid w:val="002A1BE9"/>
    <w:rsid w:val="002A2351"/>
    <w:rsid w:val="002A3D85"/>
    <w:rsid w:val="002A4428"/>
    <w:rsid w:val="002A472A"/>
    <w:rsid w:val="002A4FBD"/>
    <w:rsid w:val="002A56B7"/>
    <w:rsid w:val="002A6EFE"/>
    <w:rsid w:val="002A7AE9"/>
    <w:rsid w:val="002B0D5B"/>
    <w:rsid w:val="002B1EBD"/>
    <w:rsid w:val="002B4EAA"/>
    <w:rsid w:val="002B59A7"/>
    <w:rsid w:val="002B6D41"/>
    <w:rsid w:val="002B72DC"/>
    <w:rsid w:val="002C0990"/>
    <w:rsid w:val="002C4DF5"/>
    <w:rsid w:val="002C6740"/>
    <w:rsid w:val="002C7595"/>
    <w:rsid w:val="002D2920"/>
    <w:rsid w:val="002D2D5D"/>
    <w:rsid w:val="002D44DD"/>
    <w:rsid w:val="002D4FA3"/>
    <w:rsid w:val="002D5252"/>
    <w:rsid w:val="002D5AE7"/>
    <w:rsid w:val="002D6A30"/>
    <w:rsid w:val="002E0734"/>
    <w:rsid w:val="002E1449"/>
    <w:rsid w:val="002E2788"/>
    <w:rsid w:val="002E73D5"/>
    <w:rsid w:val="002E7CC9"/>
    <w:rsid w:val="002F214B"/>
    <w:rsid w:val="002F257F"/>
    <w:rsid w:val="002F2847"/>
    <w:rsid w:val="002F286E"/>
    <w:rsid w:val="002F2F69"/>
    <w:rsid w:val="002F5382"/>
    <w:rsid w:val="002F5852"/>
    <w:rsid w:val="002F6110"/>
    <w:rsid w:val="00300590"/>
    <w:rsid w:val="00301E14"/>
    <w:rsid w:val="00304C37"/>
    <w:rsid w:val="00305E39"/>
    <w:rsid w:val="00306F7C"/>
    <w:rsid w:val="00310F2D"/>
    <w:rsid w:val="00312617"/>
    <w:rsid w:val="0031284D"/>
    <w:rsid w:val="00314EBE"/>
    <w:rsid w:val="00315A6A"/>
    <w:rsid w:val="00316BAB"/>
    <w:rsid w:val="00316CE8"/>
    <w:rsid w:val="00316D74"/>
    <w:rsid w:val="00317593"/>
    <w:rsid w:val="0032679B"/>
    <w:rsid w:val="00331584"/>
    <w:rsid w:val="003315A7"/>
    <w:rsid w:val="003339A9"/>
    <w:rsid w:val="00334B55"/>
    <w:rsid w:val="003377DC"/>
    <w:rsid w:val="003415A8"/>
    <w:rsid w:val="0034479F"/>
    <w:rsid w:val="00345C0D"/>
    <w:rsid w:val="003472DD"/>
    <w:rsid w:val="003506D6"/>
    <w:rsid w:val="0035405C"/>
    <w:rsid w:val="00356060"/>
    <w:rsid w:val="00357AF7"/>
    <w:rsid w:val="0036049A"/>
    <w:rsid w:val="00360DEA"/>
    <w:rsid w:val="00363078"/>
    <w:rsid w:val="0036409A"/>
    <w:rsid w:val="0036588C"/>
    <w:rsid w:val="00365F52"/>
    <w:rsid w:val="00366811"/>
    <w:rsid w:val="00367F3B"/>
    <w:rsid w:val="003707EC"/>
    <w:rsid w:val="00370C79"/>
    <w:rsid w:val="00371B54"/>
    <w:rsid w:val="00372018"/>
    <w:rsid w:val="00372702"/>
    <w:rsid w:val="00372947"/>
    <w:rsid w:val="0037334D"/>
    <w:rsid w:val="00375D83"/>
    <w:rsid w:val="00377AC6"/>
    <w:rsid w:val="003805E3"/>
    <w:rsid w:val="00380913"/>
    <w:rsid w:val="003812AC"/>
    <w:rsid w:val="00382C16"/>
    <w:rsid w:val="00382CA0"/>
    <w:rsid w:val="00385E8C"/>
    <w:rsid w:val="0038643A"/>
    <w:rsid w:val="00386D45"/>
    <w:rsid w:val="00387490"/>
    <w:rsid w:val="003909AD"/>
    <w:rsid w:val="003909B3"/>
    <w:rsid w:val="003918C9"/>
    <w:rsid w:val="00393536"/>
    <w:rsid w:val="00393782"/>
    <w:rsid w:val="003937C0"/>
    <w:rsid w:val="00393B28"/>
    <w:rsid w:val="0039571D"/>
    <w:rsid w:val="003A0FF3"/>
    <w:rsid w:val="003A23D3"/>
    <w:rsid w:val="003A28C3"/>
    <w:rsid w:val="003A31CB"/>
    <w:rsid w:val="003A39B5"/>
    <w:rsid w:val="003A43A2"/>
    <w:rsid w:val="003A4C24"/>
    <w:rsid w:val="003A5BFF"/>
    <w:rsid w:val="003A6E98"/>
    <w:rsid w:val="003A700C"/>
    <w:rsid w:val="003A7305"/>
    <w:rsid w:val="003B1610"/>
    <w:rsid w:val="003B769E"/>
    <w:rsid w:val="003B7D1C"/>
    <w:rsid w:val="003C162E"/>
    <w:rsid w:val="003C465D"/>
    <w:rsid w:val="003C50DA"/>
    <w:rsid w:val="003C6889"/>
    <w:rsid w:val="003C7810"/>
    <w:rsid w:val="003C7C03"/>
    <w:rsid w:val="003D0F77"/>
    <w:rsid w:val="003D24C2"/>
    <w:rsid w:val="003D3041"/>
    <w:rsid w:val="003D3BD9"/>
    <w:rsid w:val="003D47BD"/>
    <w:rsid w:val="003D6FF6"/>
    <w:rsid w:val="003E0CC8"/>
    <w:rsid w:val="003E371C"/>
    <w:rsid w:val="003E435A"/>
    <w:rsid w:val="003E77B2"/>
    <w:rsid w:val="003F034C"/>
    <w:rsid w:val="003F1461"/>
    <w:rsid w:val="003F2913"/>
    <w:rsid w:val="003F3371"/>
    <w:rsid w:val="003F3D42"/>
    <w:rsid w:val="003F4168"/>
    <w:rsid w:val="003F6846"/>
    <w:rsid w:val="003F6F9D"/>
    <w:rsid w:val="003F7817"/>
    <w:rsid w:val="004015E5"/>
    <w:rsid w:val="0040382A"/>
    <w:rsid w:val="00403D23"/>
    <w:rsid w:val="004123ED"/>
    <w:rsid w:val="00413309"/>
    <w:rsid w:val="004176A9"/>
    <w:rsid w:val="00417D79"/>
    <w:rsid w:val="00420306"/>
    <w:rsid w:val="004214C6"/>
    <w:rsid w:val="00427E6A"/>
    <w:rsid w:val="00430CD3"/>
    <w:rsid w:val="004315B8"/>
    <w:rsid w:val="00434507"/>
    <w:rsid w:val="00434CD9"/>
    <w:rsid w:val="00435498"/>
    <w:rsid w:val="004368D8"/>
    <w:rsid w:val="0044385A"/>
    <w:rsid w:val="00445CC7"/>
    <w:rsid w:val="004474B3"/>
    <w:rsid w:val="00451CAD"/>
    <w:rsid w:val="00452705"/>
    <w:rsid w:val="004531ED"/>
    <w:rsid w:val="00453B94"/>
    <w:rsid w:val="00453E16"/>
    <w:rsid w:val="0045634C"/>
    <w:rsid w:val="00460092"/>
    <w:rsid w:val="00462C2D"/>
    <w:rsid w:val="00464783"/>
    <w:rsid w:val="00464C35"/>
    <w:rsid w:val="00472245"/>
    <w:rsid w:val="00472FBC"/>
    <w:rsid w:val="00473058"/>
    <w:rsid w:val="0047363F"/>
    <w:rsid w:val="00473EEC"/>
    <w:rsid w:val="004801C3"/>
    <w:rsid w:val="00481809"/>
    <w:rsid w:val="00481CD7"/>
    <w:rsid w:val="004824B5"/>
    <w:rsid w:val="004953CD"/>
    <w:rsid w:val="00497061"/>
    <w:rsid w:val="00497D34"/>
    <w:rsid w:val="004A34B6"/>
    <w:rsid w:val="004A4999"/>
    <w:rsid w:val="004B146E"/>
    <w:rsid w:val="004B1950"/>
    <w:rsid w:val="004B2C37"/>
    <w:rsid w:val="004B55B1"/>
    <w:rsid w:val="004B5D75"/>
    <w:rsid w:val="004C23D3"/>
    <w:rsid w:val="004C3CF3"/>
    <w:rsid w:val="004D0C14"/>
    <w:rsid w:val="004D0DF8"/>
    <w:rsid w:val="004D1266"/>
    <w:rsid w:val="004D167D"/>
    <w:rsid w:val="004D270B"/>
    <w:rsid w:val="004D3234"/>
    <w:rsid w:val="004D597E"/>
    <w:rsid w:val="004D5ED8"/>
    <w:rsid w:val="004D6C94"/>
    <w:rsid w:val="004D7ADD"/>
    <w:rsid w:val="004E3DF1"/>
    <w:rsid w:val="004E560B"/>
    <w:rsid w:val="004E57BE"/>
    <w:rsid w:val="004E7A03"/>
    <w:rsid w:val="004F0034"/>
    <w:rsid w:val="004F080B"/>
    <w:rsid w:val="004F1DAD"/>
    <w:rsid w:val="004F2F8E"/>
    <w:rsid w:val="004F3F2C"/>
    <w:rsid w:val="004F4AA3"/>
    <w:rsid w:val="004F68F4"/>
    <w:rsid w:val="004F699E"/>
    <w:rsid w:val="004F6C9F"/>
    <w:rsid w:val="004F74DC"/>
    <w:rsid w:val="004F7665"/>
    <w:rsid w:val="004F7F32"/>
    <w:rsid w:val="005007D7"/>
    <w:rsid w:val="00500E99"/>
    <w:rsid w:val="00500F27"/>
    <w:rsid w:val="0050193E"/>
    <w:rsid w:val="00504151"/>
    <w:rsid w:val="00506C7F"/>
    <w:rsid w:val="0051056F"/>
    <w:rsid w:val="00517A49"/>
    <w:rsid w:val="00517A97"/>
    <w:rsid w:val="005214DF"/>
    <w:rsid w:val="00521D12"/>
    <w:rsid w:val="00522126"/>
    <w:rsid w:val="00522FDB"/>
    <w:rsid w:val="00524C05"/>
    <w:rsid w:val="00525D04"/>
    <w:rsid w:val="00531054"/>
    <w:rsid w:val="005320CD"/>
    <w:rsid w:val="00535974"/>
    <w:rsid w:val="00535A92"/>
    <w:rsid w:val="00541D39"/>
    <w:rsid w:val="00545B46"/>
    <w:rsid w:val="005476CC"/>
    <w:rsid w:val="00551689"/>
    <w:rsid w:val="00552139"/>
    <w:rsid w:val="00556643"/>
    <w:rsid w:val="005604F1"/>
    <w:rsid w:val="0056072A"/>
    <w:rsid w:val="00562B03"/>
    <w:rsid w:val="00563563"/>
    <w:rsid w:val="00566707"/>
    <w:rsid w:val="0057033C"/>
    <w:rsid w:val="00572214"/>
    <w:rsid w:val="00573753"/>
    <w:rsid w:val="00574D0D"/>
    <w:rsid w:val="0057693F"/>
    <w:rsid w:val="00580045"/>
    <w:rsid w:val="0058010F"/>
    <w:rsid w:val="005817BF"/>
    <w:rsid w:val="0058210F"/>
    <w:rsid w:val="005826DE"/>
    <w:rsid w:val="00583263"/>
    <w:rsid w:val="0058328A"/>
    <w:rsid w:val="005842F4"/>
    <w:rsid w:val="00584E7B"/>
    <w:rsid w:val="00590ED2"/>
    <w:rsid w:val="00591498"/>
    <w:rsid w:val="005A17B8"/>
    <w:rsid w:val="005A1B51"/>
    <w:rsid w:val="005A1DD6"/>
    <w:rsid w:val="005A326D"/>
    <w:rsid w:val="005A3A41"/>
    <w:rsid w:val="005A4E48"/>
    <w:rsid w:val="005A6303"/>
    <w:rsid w:val="005B52E9"/>
    <w:rsid w:val="005C0CB4"/>
    <w:rsid w:val="005C1320"/>
    <w:rsid w:val="005C53E2"/>
    <w:rsid w:val="005C79AC"/>
    <w:rsid w:val="005C7A23"/>
    <w:rsid w:val="005C7E11"/>
    <w:rsid w:val="005D0225"/>
    <w:rsid w:val="005D0854"/>
    <w:rsid w:val="005D09C3"/>
    <w:rsid w:val="005D1E1B"/>
    <w:rsid w:val="005D20E1"/>
    <w:rsid w:val="005D2419"/>
    <w:rsid w:val="005E15BE"/>
    <w:rsid w:val="005E3AD9"/>
    <w:rsid w:val="005E73EC"/>
    <w:rsid w:val="005F0790"/>
    <w:rsid w:val="005F0F1E"/>
    <w:rsid w:val="005F29E6"/>
    <w:rsid w:val="005F2A4E"/>
    <w:rsid w:val="005F45D5"/>
    <w:rsid w:val="006001C3"/>
    <w:rsid w:val="00600560"/>
    <w:rsid w:val="00603D43"/>
    <w:rsid w:val="00603E4C"/>
    <w:rsid w:val="006044DC"/>
    <w:rsid w:val="006047EF"/>
    <w:rsid w:val="00607B42"/>
    <w:rsid w:val="00607C9F"/>
    <w:rsid w:val="0061092C"/>
    <w:rsid w:val="00611CD2"/>
    <w:rsid w:val="0061212F"/>
    <w:rsid w:val="00612CD3"/>
    <w:rsid w:val="0061432E"/>
    <w:rsid w:val="00614963"/>
    <w:rsid w:val="00616CCA"/>
    <w:rsid w:val="0062088C"/>
    <w:rsid w:val="006210F0"/>
    <w:rsid w:val="00625A2E"/>
    <w:rsid w:val="006272B3"/>
    <w:rsid w:val="0063143B"/>
    <w:rsid w:val="006337F2"/>
    <w:rsid w:val="00633ED4"/>
    <w:rsid w:val="006348BF"/>
    <w:rsid w:val="00635A35"/>
    <w:rsid w:val="00636EB4"/>
    <w:rsid w:val="00637E67"/>
    <w:rsid w:val="0064397F"/>
    <w:rsid w:val="00644E8A"/>
    <w:rsid w:val="006474E0"/>
    <w:rsid w:val="0065034A"/>
    <w:rsid w:val="00652D84"/>
    <w:rsid w:val="006535D9"/>
    <w:rsid w:val="00653DBA"/>
    <w:rsid w:val="00653FB5"/>
    <w:rsid w:val="0065433D"/>
    <w:rsid w:val="00654476"/>
    <w:rsid w:val="00655197"/>
    <w:rsid w:val="00655910"/>
    <w:rsid w:val="00662268"/>
    <w:rsid w:val="006645DA"/>
    <w:rsid w:val="00664927"/>
    <w:rsid w:val="00664E7C"/>
    <w:rsid w:val="00666D8D"/>
    <w:rsid w:val="00667292"/>
    <w:rsid w:val="00667E0F"/>
    <w:rsid w:val="0067198C"/>
    <w:rsid w:val="006746AD"/>
    <w:rsid w:val="00676A7C"/>
    <w:rsid w:val="006837DB"/>
    <w:rsid w:val="0068583B"/>
    <w:rsid w:val="006860F3"/>
    <w:rsid w:val="0068646C"/>
    <w:rsid w:val="0068697A"/>
    <w:rsid w:val="00692E65"/>
    <w:rsid w:val="00693271"/>
    <w:rsid w:val="00693D9D"/>
    <w:rsid w:val="00693E9F"/>
    <w:rsid w:val="006943BC"/>
    <w:rsid w:val="00694BDA"/>
    <w:rsid w:val="00694F06"/>
    <w:rsid w:val="00694F7A"/>
    <w:rsid w:val="0069692E"/>
    <w:rsid w:val="006A02E1"/>
    <w:rsid w:val="006A05D8"/>
    <w:rsid w:val="006A1222"/>
    <w:rsid w:val="006A1F79"/>
    <w:rsid w:val="006A25F1"/>
    <w:rsid w:val="006A5DC0"/>
    <w:rsid w:val="006B0F1A"/>
    <w:rsid w:val="006B16E0"/>
    <w:rsid w:val="006B19AD"/>
    <w:rsid w:val="006B34D3"/>
    <w:rsid w:val="006B3761"/>
    <w:rsid w:val="006B4897"/>
    <w:rsid w:val="006B506E"/>
    <w:rsid w:val="006B605E"/>
    <w:rsid w:val="006B7D4C"/>
    <w:rsid w:val="006C2122"/>
    <w:rsid w:val="006D10BD"/>
    <w:rsid w:val="006D2AD1"/>
    <w:rsid w:val="006D2BB2"/>
    <w:rsid w:val="006D791B"/>
    <w:rsid w:val="006E0978"/>
    <w:rsid w:val="006E0F41"/>
    <w:rsid w:val="006E3331"/>
    <w:rsid w:val="006E36F7"/>
    <w:rsid w:val="006E38CF"/>
    <w:rsid w:val="006E652E"/>
    <w:rsid w:val="006E70A2"/>
    <w:rsid w:val="006E76EE"/>
    <w:rsid w:val="006F1D7B"/>
    <w:rsid w:val="006F2DF9"/>
    <w:rsid w:val="00701B07"/>
    <w:rsid w:val="007049B5"/>
    <w:rsid w:val="00704DCF"/>
    <w:rsid w:val="00705C1A"/>
    <w:rsid w:val="00705F27"/>
    <w:rsid w:val="00713340"/>
    <w:rsid w:val="00713B8C"/>
    <w:rsid w:val="0071443C"/>
    <w:rsid w:val="00714CB2"/>
    <w:rsid w:val="007160C6"/>
    <w:rsid w:val="00720066"/>
    <w:rsid w:val="0072064E"/>
    <w:rsid w:val="00721EE9"/>
    <w:rsid w:val="00722147"/>
    <w:rsid w:val="00723F7D"/>
    <w:rsid w:val="007264FA"/>
    <w:rsid w:val="00727E2A"/>
    <w:rsid w:val="00730AFD"/>
    <w:rsid w:val="00731FC3"/>
    <w:rsid w:val="0073202C"/>
    <w:rsid w:val="007339C7"/>
    <w:rsid w:val="0073606A"/>
    <w:rsid w:val="00736890"/>
    <w:rsid w:val="00742176"/>
    <w:rsid w:val="00742CD8"/>
    <w:rsid w:val="007434CF"/>
    <w:rsid w:val="00752109"/>
    <w:rsid w:val="00752556"/>
    <w:rsid w:val="00754E0E"/>
    <w:rsid w:val="00755981"/>
    <w:rsid w:val="00755FB7"/>
    <w:rsid w:val="00760AB5"/>
    <w:rsid w:val="00760EEE"/>
    <w:rsid w:val="0076285F"/>
    <w:rsid w:val="00762B9E"/>
    <w:rsid w:val="00763815"/>
    <w:rsid w:val="00765237"/>
    <w:rsid w:val="0076610A"/>
    <w:rsid w:val="00773549"/>
    <w:rsid w:val="00775C68"/>
    <w:rsid w:val="00777FD8"/>
    <w:rsid w:val="007807A4"/>
    <w:rsid w:val="00781376"/>
    <w:rsid w:val="0078262F"/>
    <w:rsid w:val="007839D1"/>
    <w:rsid w:val="00783B31"/>
    <w:rsid w:val="00787096"/>
    <w:rsid w:val="00787726"/>
    <w:rsid w:val="00791F91"/>
    <w:rsid w:val="00792443"/>
    <w:rsid w:val="00792825"/>
    <w:rsid w:val="00793F5B"/>
    <w:rsid w:val="007A2F7E"/>
    <w:rsid w:val="007A3914"/>
    <w:rsid w:val="007A3B5E"/>
    <w:rsid w:val="007B1573"/>
    <w:rsid w:val="007B238F"/>
    <w:rsid w:val="007B37E7"/>
    <w:rsid w:val="007B3EDF"/>
    <w:rsid w:val="007B513E"/>
    <w:rsid w:val="007C0069"/>
    <w:rsid w:val="007C7529"/>
    <w:rsid w:val="007D0A69"/>
    <w:rsid w:val="007D108F"/>
    <w:rsid w:val="007D160B"/>
    <w:rsid w:val="007D16A3"/>
    <w:rsid w:val="007D208F"/>
    <w:rsid w:val="007D3239"/>
    <w:rsid w:val="007D32E3"/>
    <w:rsid w:val="007E104A"/>
    <w:rsid w:val="007E2531"/>
    <w:rsid w:val="007E284B"/>
    <w:rsid w:val="007E3ADB"/>
    <w:rsid w:val="007E6020"/>
    <w:rsid w:val="007F14CC"/>
    <w:rsid w:val="007F1C2F"/>
    <w:rsid w:val="007F5894"/>
    <w:rsid w:val="007F695C"/>
    <w:rsid w:val="00800FC2"/>
    <w:rsid w:val="00801719"/>
    <w:rsid w:val="00802392"/>
    <w:rsid w:val="00802498"/>
    <w:rsid w:val="0080278A"/>
    <w:rsid w:val="00802894"/>
    <w:rsid w:val="008049F9"/>
    <w:rsid w:val="00806E1D"/>
    <w:rsid w:val="008112D9"/>
    <w:rsid w:val="00812955"/>
    <w:rsid w:val="00815E60"/>
    <w:rsid w:val="00816211"/>
    <w:rsid w:val="008209F5"/>
    <w:rsid w:val="00821850"/>
    <w:rsid w:val="00821F17"/>
    <w:rsid w:val="008232AE"/>
    <w:rsid w:val="0082568E"/>
    <w:rsid w:val="008340BE"/>
    <w:rsid w:val="008344FC"/>
    <w:rsid w:val="00834DD5"/>
    <w:rsid w:val="0083510D"/>
    <w:rsid w:val="00835A3D"/>
    <w:rsid w:val="0084102C"/>
    <w:rsid w:val="00845A07"/>
    <w:rsid w:val="008517B3"/>
    <w:rsid w:val="0085690B"/>
    <w:rsid w:val="00856A10"/>
    <w:rsid w:val="00856C40"/>
    <w:rsid w:val="00856DB6"/>
    <w:rsid w:val="008603B8"/>
    <w:rsid w:val="00861479"/>
    <w:rsid w:val="00861C51"/>
    <w:rsid w:val="00862E22"/>
    <w:rsid w:val="00865624"/>
    <w:rsid w:val="008663D2"/>
    <w:rsid w:val="00867848"/>
    <w:rsid w:val="00870095"/>
    <w:rsid w:val="00871BCE"/>
    <w:rsid w:val="00872E76"/>
    <w:rsid w:val="008741B0"/>
    <w:rsid w:val="008764FA"/>
    <w:rsid w:val="00880227"/>
    <w:rsid w:val="00882CDD"/>
    <w:rsid w:val="00886744"/>
    <w:rsid w:val="00886A11"/>
    <w:rsid w:val="008902E1"/>
    <w:rsid w:val="0089127B"/>
    <w:rsid w:val="0089541F"/>
    <w:rsid w:val="00895F19"/>
    <w:rsid w:val="008A0353"/>
    <w:rsid w:val="008A0E50"/>
    <w:rsid w:val="008A1552"/>
    <w:rsid w:val="008A4D77"/>
    <w:rsid w:val="008A6E10"/>
    <w:rsid w:val="008A7132"/>
    <w:rsid w:val="008B2979"/>
    <w:rsid w:val="008B565F"/>
    <w:rsid w:val="008B56A7"/>
    <w:rsid w:val="008C099B"/>
    <w:rsid w:val="008C0B57"/>
    <w:rsid w:val="008C0CDF"/>
    <w:rsid w:val="008C1E2B"/>
    <w:rsid w:val="008C342E"/>
    <w:rsid w:val="008D0BCA"/>
    <w:rsid w:val="008D1002"/>
    <w:rsid w:val="008D61F0"/>
    <w:rsid w:val="008D6B02"/>
    <w:rsid w:val="008E2ABB"/>
    <w:rsid w:val="008E45F0"/>
    <w:rsid w:val="008E612D"/>
    <w:rsid w:val="008E63CC"/>
    <w:rsid w:val="008E7166"/>
    <w:rsid w:val="008F1F88"/>
    <w:rsid w:val="008F2A95"/>
    <w:rsid w:val="008F2E0D"/>
    <w:rsid w:val="008F4AD1"/>
    <w:rsid w:val="008F4E4D"/>
    <w:rsid w:val="008F54A2"/>
    <w:rsid w:val="008F6BB8"/>
    <w:rsid w:val="008F77F7"/>
    <w:rsid w:val="00901432"/>
    <w:rsid w:val="009029CA"/>
    <w:rsid w:val="009037E2"/>
    <w:rsid w:val="00904F46"/>
    <w:rsid w:val="009060B2"/>
    <w:rsid w:val="00906E5E"/>
    <w:rsid w:val="00910DD9"/>
    <w:rsid w:val="00914868"/>
    <w:rsid w:val="00914D07"/>
    <w:rsid w:val="009153BC"/>
    <w:rsid w:val="0091545C"/>
    <w:rsid w:val="00916F8B"/>
    <w:rsid w:val="00921563"/>
    <w:rsid w:val="00921CFC"/>
    <w:rsid w:val="00927879"/>
    <w:rsid w:val="00933C8A"/>
    <w:rsid w:val="009414BA"/>
    <w:rsid w:val="00941597"/>
    <w:rsid w:val="00941DE7"/>
    <w:rsid w:val="00944EB9"/>
    <w:rsid w:val="009477CC"/>
    <w:rsid w:val="00952857"/>
    <w:rsid w:val="00953E77"/>
    <w:rsid w:val="009603EB"/>
    <w:rsid w:val="00960464"/>
    <w:rsid w:val="009608E9"/>
    <w:rsid w:val="00960DE2"/>
    <w:rsid w:val="009613C4"/>
    <w:rsid w:val="00966572"/>
    <w:rsid w:val="009666B8"/>
    <w:rsid w:val="0096730F"/>
    <w:rsid w:val="00967ECB"/>
    <w:rsid w:val="00971503"/>
    <w:rsid w:val="00980462"/>
    <w:rsid w:val="0098050D"/>
    <w:rsid w:val="00981FC2"/>
    <w:rsid w:val="009825FF"/>
    <w:rsid w:val="00982DDF"/>
    <w:rsid w:val="0098389F"/>
    <w:rsid w:val="00983DFB"/>
    <w:rsid w:val="00984A60"/>
    <w:rsid w:val="00984CF4"/>
    <w:rsid w:val="009918EC"/>
    <w:rsid w:val="00992468"/>
    <w:rsid w:val="009929F4"/>
    <w:rsid w:val="009945BE"/>
    <w:rsid w:val="00994AC6"/>
    <w:rsid w:val="00995D1B"/>
    <w:rsid w:val="009961FC"/>
    <w:rsid w:val="009A3825"/>
    <w:rsid w:val="009A470B"/>
    <w:rsid w:val="009A7154"/>
    <w:rsid w:val="009B04FF"/>
    <w:rsid w:val="009B0C22"/>
    <w:rsid w:val="009B3290"/>
    <w:rsid w:val="009B36FB"/>
    <w:rsid w:val="009B48A9"/>
    <w:rsid w:val="009B52B0"/>
    <w:rsid w:val="009B5C5C"/>
    <w:rsid w:val="009B731C"/>
    <w:rsid w:val="009B795E"/>
    <w:rsid w:val="009C0D0A"/>
    <w:rsid w:val="009C0ED8"/>
    <w:rsid w:val="009C1474"/>
    <w:rsid w:val="009C4619"/>
    <w:rsid w:val="009D002F"/>
    <w:rsid w:val="009D0854"/>
    <w:rsid w:val="009D0B21"/>
    <w:rsid w:val="009D1492"/>
    <w:rsid w:val="009D1D59"/>
    <w:rsid w:val="009D33F5"/>
    <w:rsid w:val="009D3672"/>
    <w:rsid w:val="009D4254"/>
    <w:rsid w:val="009D5BE1"/>
    <w:rsid w:val="009D6698"/>
    <w:rsid w:val="009D7D2C"/>
    <w:rsid w:val="009E0BB8"/>
    <w:rsid w:val="009E0E9D"/>
    <w:rsid w:val="009E1790"/>
    <w:rsid w:val="009E2A14"/>
    <w:rsid w:val="009E323B"/>
    <w:rsid w:val="009E3ED4"/>
    <w:rsid w:val="009E4680"/>
    <w:rsid w:val="009E46D2"/>
    <w:rsid w:val="009E4E03"/>
    <w:rsid w:val="009E4F8E"/>
    <w:rsid w:val="009E652D"/>
    <w:rsid w:val="009E6D4F"/>
    <w:rsid w:val="009E73C2"/>
    <w:rsid w:val="009F2166"/>
    <w:rsid w:val="009F244B"/>
    <w:rsid w:val="009F6DD9"/>
    <w:rsid w:val="009F6EBF"/>
    <w:rsid w:val="00A000D8"/>
    <w:rsid w:val="00A063AD"/>
    <w:rsid w:val="00A0714A"/>
    <w:rsid w:val="00A12730"/>
    <w:rsid w:val="00A14003"/>
    <w:rsid w:val="00A154D5"/>
    <w:rsid w:val="00A15D4E"/>
    <w:rsid w:val="00A1733D"/>
    <w:rsid w:val="00A201D6"/>
    <w:rsid w:val="00A22F70"/>
    <w:rsid w:val="00A35408"/>
    <w:rsid w:val="00A36518"/>
    <w:rsid w:val="00A375C2"/>
    <w:rsid w:val="00A40042"/>
    <w:rsid w:val="00A41A8C"/>
    <w:rsid w:val="00A43415"/>
    <w:rsid w:val="00A50DCD"/>
    <w:rsid w:val="00A51753"/>
    <w:rsid w:val="00A51BFA"/>
    <w:rsid w:val="00A524E6"/>
    <w:rsid w:val="00A5388E"/>
    <w:rsid w:val="00A53BF5"/>
    <w:rsid w:val="00A5468A"/>
    <w:rsid w:val="00A55110"/>
    <w:rsid w:val="00A5563C"/>
    <w:rsid w:val="00A563ED"/>
    <w:rsid w:val="00A64304"/>
    <w:rsid w:val="00A65616"/>
    <w:rsid w:val="00A66846"/>
    <w:rsid w:val="00A731F7"/>
    <w:rsid w:val="00A73BAE"/>
    <w:rsid w:val="00A73F58"/>
    <w:rsid w:val="00A75BEF"/>
    <w:rsid w:val="00A7637E"/>
    <w:rsid w:val="00A76C03"/>
    <w:rsid w:val="00A80DF8"/>
    <w:rsid w:val="00A81CA1"/>
    <w:rsid w:val="00A85306"/>
    <w:rsid w:val="00A9055B"/>
    <w:rsid w:val="00A90A71"/>
    <w:rsid w:val="00A92756"/>
    <w:rsid w:val="00A937EB"/>
    <w:rsid w:val="00A93E20"/>
    <w:rsid w:val="00A94081"/>
    <w:rsid w:val="00A95D39"/>
    <w:rsid w:val="00A9708C"/>
    <w:rsid w:val="00A97BEF"/>
    <w:rsid w:val="00A97E8C"/>
    <w:rsid w:val="00AA0CC6"/>
    <w:rsid w:val="00AA32E8"/>
    <w:rsid w:val="00AA4774"/>
    <w:rsid w:val="00AA5A23"/>
    <w:rsid w:val="00AA5C2E"/>
    <w:rsid w:val="00AA5DEF"/>
    <w:rsid w:val="00AA7856"/>
    <w:rsid w:val="00AB0871"/>
    <w:rsid w:val="00AB165F"/>
    <w:rsid w:val="00AB36E7"/>
    <w:rsid w:val="00AB491D"/>
    <w:rsid w:val="00AB6CE8"/>
    <w:rsid w:val="00AB6E18"/>
    <w:rsid w:val="00AB7298"/>
    <w:rsid w:val="00AC0DC7"/>
    <w:rsid w:val="00AC2390"/>
    <w:rsid w:val="00AC25AB"/>
    <w:rsid w:val="00AC39E6"/>
    <w:rsid w:val="00AC5169"/>
    <w:rsid w:val="00AC57CC"/>
    <w:rsid w:val="00AD0D98"/>
    <w:rsid w:val="00AD184E"/>
    <w:rsid w:val="00AD2219"/>
    <w:rsid w:val="00AD24F5"/>
    <w:rsid w:val="00AD4EB5"/>
    <w:rsid w:val="00AD73C1"/>
    <w:rsid w:val="00AD7F18"/>
    <w:rsid w:val="00AE09C0"/>
    <w:rsid w:val="00AE0B17"/>
    <w:rsid w:val="00AE1418"/>
    <w:rsid w:val="00AE2680"/>
    <w:rsid w:val="00AE344B"/>
    <w:rsid w:val="00AE5A7A"/>
    <w:rsid w:val="00AE5EC0"/>
    <w:rsid w:val="00AF0C81"/>
    <w:rsid w:val="00AF270B"/>
    <w:rsid w:val="00AF2CC2"/>
    <w:rsid w:val="00AF5092"/>
    <w:rsid w:val="00AF54C1"/>
    <w:rsid w:val="00AF6A7F"/>
    <w:rsid w:val="00B00EA3"/>
    <w:rsid w:val="00B03278"/>
    <w:rsid w:val="00B05AB1"/>
    <w:rsid w:val="00B05D72"/>
    <w:rsid w:val="00B11821"/>
    <w:rsid w:val="00B11DF2"/>
    <w:rsid w:val="00B11F8D"/>
    <w:rsid w:val="00B12BDE"/>
    <w:rsid w:val="00B148D6"/>
    <w:rsid w:val="00B15323"/>
    <w:rsid w:val="00B22DB6"/>
    <w:rsid w:val="00B25B21"/>
    <w:rsid w:val="00B2773F"/>
    <w:rsid w:val="00B3056D"/>
    <w:rsid w:val="00B33D9A"/>
    <w:rsid w:val="00B344C1"/>
    <w:rsid w:val="00B35BEB"/>
    <w:rsid w:val="00B35E2B"/>
    <w:rsid w:val="00B36500"/>
    <w:rsid w:val="00B46503"/>
    <w:rsid w:val="00B46973"/>
    <w:rsid w:val="00B504E2"/>
    <w:rsid w:val="00B50A8A"/>
    <w:rsid w:val="00B51F47"/>
    <w:rsid w:val="00B52C54"/>
    <w:rsid w:val="00B52CEA"/>
    <w:rsid w:val="00B53179"/>
    <w:rsid w:val="00B56048"/>
    <w:rsid w:val="00B57008"/>
    <w:rsid w:val="00B614AA"/>
    <w:rsid w:val="00B61F95"/>
    <w:rsid w:val="00B62804"/>
    <w:rsid w:val="00B65B78"/>
    <w:rsid w:val="00B70B35"/>
    <w:rsid w:val="00B7370E"/>
    <w:rsid w:val="00B73E28"/>
    <w:rsid w:val="00B73E89"/>
    <w:rsid w:val="00B74E18"/>
    <w:rsid w:val="00B755A4"/>
    <w:rsid w:val="00B75DA3"/>
    <w:rsid w:val="00B77604"/>
    <w:rsid w:val="00B83D1F"/>
    <w:rsid w:val="00B840C0"/>
    <w:rsid w:val="00B8550F"/>
    <w:rsid w:val="00B85C89"/>
    <w:rsid w:val="00B929CF"/>
    <w:rsid w:val="00B94ED8"/>
    <w:rsid w:val="00B964D2"/>
    <w:rsid w:val="00B97A1B"/>
    <w:rsid w:val="00BA1D4D"/>
    <w:rsid w:val="00BA27C6"/>
    <w:rsid w:val="00BA489E"/>
    <w:rsid w:val="00BA4929"/>
    <w:rsid w:val="00BA6473"/>
    <w:rsid w:val="00BB1B8E"/>
    <w:rsid w:val="00BB5931"/>
    <w:rsid w:val="00BC21D2"/>
    <w:rsid w:val="00BC25A3"/>
    <w:rsid w:val="00BC2C39"/>
    <w:rsid w:val="00BC3D37"/>
    <w:rsid w:val="00BD0A08"/>
    <w:rsid w:val="00BD28DC"/>
    <w:rsid w:val="00BD2AAF"/>
    <w:rsid w:val="00BD3B5A"/>
    <w:rsid w:val="00BE06F5"/>
    <w:rsid w:val="00BE12DD"/>
    <w:rsid w:val="00BE5E95"/>
    <w:rsid w:val="00BE6387"/>
    <w:rsid w:val="00BE66EF"/>
    <w:rsid w:val="00BE68D1"/>
    <w:rsid w:val="00BE699D"/>
    <w:rsid w:val="00BF0796"/>
    <w:rsid w:val="00BF08BE"/>
    <w:rsid w:val="00BF61A2"/>
    <w:rsid w:val="00BF69EE"/>
    <w:rsid w:val="00BF6A65"/>
    <w:rsid w:val="00C05517"/>
    <w:rsid w:val="00C07903"/>
    <w:rsid w:val="00C07F20"/>
    <w:rsid w:val="00C10256"/>
    <w:rsid w:val="00C12949"/>
    <w:rsid w:val="00C12BD1"/>
    <w:rsid w:val="00C12E03"/>
    <w:rsid w:val="00C132D3"/>
    <w:rsid w:val="00C139FD"/>
    <w:rsid w:val="00C14807"/>
    <w:rsid w:val="00C17330"/>
    <w:rsid w:val="00C1733F"/>
    <w:rsid w:val="00C177FE"/>
    <w:rsid w:val="00C21A7A"/>
    <w:rsid w:val="00C21FD6"/>
    <w:rsid w:val="00C300A8"/>
    <w:rsid w:val="00C312BF"/>
    <w:rsid w:val="00C32EC4"/>
    <w:rsid w:val="00C33B19"/>
    <w:rsid w:val="00C33EE0"/>
    <w:rsid w:val="00C3425A"/>
    <w:rsid w:val="00C40D1A"/>
    <w:rsid w:val="00C4369D"/>
    <w:rsid w:val="00C45E13"/>
    <w:rsid w:val="00C46CB8"/>
    <w:rsid w:val="00C501B8"/>
    <w:rsid w:val="00C50CA0"/>
    <w:rsid w:val="00C51D54"/>
    <w:rsid w:val="00C54CF4"/>
    <w:rsid w:val="00C56F71"/>
    <w:rsid w:val="00C6234F"/>
    <w:rsid w:val="00C70FF0"/>
    <w:rsid w:val="00C71668"/>
    <w:rsid w:val="00C74109"/>
    <w:rsid w:val="00C75068"/>
    <w:rsid w:val="00C75660"/>
    <w:rsid w:val="00C75A2C"/>
    <w:rsid w:val="00C75D15"/>
    <w:rsid w:val="00C75E7B"/>
    <w:rsid w:val="00C768E8"/>
    <w:rsid w:val="00C77233"/>
    <w:rsid w:val="00C77510"/>
    <w:rsid w:val="00C77A9A"/>
    <w:rsid w:val="00C805BE"/>
    <w:rsid w:val="00C8083D"/>
    <w:rsid w:val="00C80DF5"/>
    <w:rsid w:val="00C816C7"/>
    <w:rsid w:val="00C81CA5"/>
    <w:rsid w:val="00C82597"/>
    <w:rsid w:val="00C82FC2"/>
    <w:rsid w:val="00C83172"/>
    <w:rsid w:val="00C833F7"/>
    <w:rsid w:val="00C8382C"/>
    <w:rsid w:val="00C84FCA"/>
    <w:rsid w:val="00C850E2"/>
    <w:rsid w:val="00C90F6D"/>
    <w:rsid w:val="00C97A15"/>
    <w:rsid w:val="00CA022B"/>
    <w:rsid w:val="00CA2865"/>
    <w:rsid w:val="00CA5E80"/>
    <w:rsid w:val="00CA7008"/>
    <w:rsid w:val="00CA7994"/>
    <w:rsid w:val="00CB36AA"/>
    <w:rsid w:val="00CB3A8A"/>
    <w:rsid w:val="00CB5F95"/>
    <w:rsid w:val="00CB765F"/>
    <w:rsid w:val="00CC1DB4"/>
    <w:rsid w:val="00CC4837"/>
    <w:rsid w:val="00CC4F9E"/>
    <w:rsid w:val="00CC5153"/>
    <w:rsid w:val="00CC5B9F"/>
    <w:rsid w:val="00CC75F3"/>
    <w:rsid w:val="00CD0399"/>
    <w:rsid w:val="00CD1790"/>
    <w:rsid w:val="00CD52BA"/>
    <w:rsid w:val="00CD7FDC"/>
    <w:rsid w:val="00CE055F"/>
    <w:rsid w:val="00CE0896"/>
    <w:rsid w:val="00CE0C3A"/>
    <w:rsid w:val="00CE1391"/>
    <w:rsid w:val="00CE1E88"/>
    <w:rsid w:val="00CE2882"/>
    <w:rsid w:val="00CE67A8"/>
    <w:rsid w:val="00CF0763"/>
    <w:rsid w:val="00CF68D8"/>
    <w:rsid w:val="00D0273C"/>
    <w:rsid w:val="00D035D5"/>
    <w:rsid w:val="00D0399D"/>
    <w:rsid w:val="00D0468B"/>
    <w:rsid w:val="00D06393"/>
    <w:rsid w:val="00D1137E"/>
    <w:rsid w:val="00D14772"/>
    <w:rsid w:val="00D15E65"/>
    <w:rsid w:val="00D15F17"/>
    <w:rsid w:val="00D1680A"/>
    <w:rsid w:val="00D17825"/>
    <w:rsid w:val="00D20C8D"/>
    <w:rsid w:val="00D2203C"/>
    <w:rsid w:val="00D22F8C"/>
    <w:rsid w:val="00D270BB"/>
    <w:rsid w:val="00D30434"/>
    <w:rsid w:val="00D34D48"/>
    <w:rsid w:val="00D36576"/>
    <w:rsid w:val="00D3662B"/>
    <w:rsid w:val="00D40D09"/>
    <w:rsid w:val="00D453C4"/>
    <w:rsid w:val="00D45A06"/>
    <w:rsid w:val="00D46DF5"/>
    <w:rsid w:val="00D52DC2"/>
    <w:rsid w:val="00D52F1F"/>
    <w:rsid w:val="00D53149"/>
    <w:rsid w:val="00D54427"/>
    <w:rsid w:val="00D55A4D"/>
    <w:rsid w:val="00D55A9E"/>
    <w:rsid w:val="00D56AE4"/>
    <w:rsid w:val="00D570C9"/>
    <w:rsid w:val="00D57A57"/>
    <w:rsid w:val="00D61E93"/>
    <w:rsid w:val="00D6385E"/>
    <w:rsid w:val="00D63F5F"/>
    <w:rsid w:val="00D6403F"/>
    <w:rsid w:val="00D659AF"/>
    <w:rsid w:val="00D67E99"/>
    <w:rsid w:val="00D72926"/>
    <w:rsid w:val="00D72F2A"/>
    <w:rsid w:val="00D73459"/>
    <w:rsid w:val="00D73960"/>
    <w:rsid w:val="00D759EA"/>
    <w:rsid w:val="00D75DD0"/>
    <w:rsid w:val="00D762F6"/>
    <w:rsid w:val="00D86324"/>
    <w:rsid w:val="00D901C6"/>
    <w:rsid w:val="00D91F3A"/>
    <w:rsid w:val="00D92354"/>
    <w:rsid w:val="00D94B61"/>
    <w:rsid w:val="00D94C30"/>
    <w:rsid w:val="00D9578A"/>
    <w:rsid w:val="00D96A7C"/>
    <w:rsid w:val="00D97263"/>
    <w:rsid w:val="00DA249D"/>
    <w:rsid w:val="00DA35A8"/>
    <w:rsid w:val="00DA3DF1"/>
    <w:rsid w:val="00DA437E"/>
    <w:rsid w:val="00DA4E70"/>
    <w:rsid w:val="00DA5510"/>
    <w:rsid w:val="00DA5DC8"/>
    <w:rsid w:val="00DA6424"/>
    <w:rsid w:val="00DA6A8A"/>
    <w:rsid w:val="00DA6BFB"/>
    <w:rsid w:val="00DB1736"/>
    <w:rsid w:val="00DB1886"/>
    <w:rsid w:val="00DB1A6B"/>
    <w:rsid w:val="00DB1A80"/>
    <w:rsid w:val="00DB1E64"/>
    <w:rsid w:val="00DB2146"/>
    <w:rsid w:val="00DB2D62"/>
    <w:rsid w:val="00DB572A"/>
    <w:rsid w:val="00DB63CD"/>
    <w:rsid w:val="00DC1C05"/>
    <w:rsid w:val="00DC3573"/>
    <w:rsid w:val="00DC5BA0"/>
    <w:rsid w:val="00DC5F26"/>
    <w:rsid w:val="00DD59E3"/>
    <w:rsid w:val="00DE75E1"/>
    <w:rsid w:val="00DF0A8D"/>
    <w:rsid w:val="00DF2D6B"/>
    <w:rsid w:val="00DF3773"/>
    <w:rsid w:val="00DF59C0"/>
    <w:rsid w:val="00DF66EF"/>
    <w:rsid w:val="00DF6E83"/>
    <w:rsid w:val="00DF777F"/>
    <w:rsid w:val="00E041BA"/>
    <w:rsid w:val="00E078E3"/>
    <w:rsid w:val="00E07E57"/>
    <w:rsid w:val="00E1120D"/>
    <w:rsid w:val="00E11229"/>
    <w:rsid w:val="00E16143"/>
    <w:rsid w:val="00E21DE6"/>
    <w:rsid w:val="00E22FC3"/>
    <w:rsid w:val="00E23246"/>
    <w:rsid w:val="00E23398"/>
    <w:rsid w:val="00E242CA"/>
    <w:rsid w:val="00E262C1"/>
    <w:rsid w:val="00E324C6"/>
    <w:rsid w:val="00E35CC9"/>
    <w:rsid w:val="00E35EB2"/>
    <w:rsid w:val="00E37618"/>
    <w:rsid w:val="00E400D5"/>
    <w:rsid w:val="00E43749"/>
    <w:rsid w:val="00E452AC"/>
    <w:rsid w:val="00E47067"/>
    <w:rsid w:val="00E4710E"/>
    <w:rsid w:val="00E47727"/>
    <w:rsid w:val="00E52DFE"/>
    <w:rsid w:val="00E536F1"/>
    <w:rsid w:val="00E5371A"/>
    <w:rsid w:val="00E5477E"/>
    <w:rsid w:val="00E563D6"/>
    <w:rsid w:val="00E5770F"/>
    <w:rsid w:val="00E620AD"/>
    <w:rsid w:val="00E62896"/>
    <w:rsid w:val="00E637E3"/>
    <w:rsid w:val="00E640C7"/>
    <w:rsid w:val="00E65750"/>
    <w:rsid w:val="00E663DA"/>
    <w:rsid w:val="00E67D0B"/>
    <w:rsid w:val="00E71070"/>
    <w:rsid w:val="00E7144E"/>
    <w:rsid w:val="00E72212"/>
    <w:rsid w:val="00E73E3C"/>
    <w:rsid w:val="00E76152"/>
    <w:rsid w:val="00E81ED9"/>
    <w:rsid w:val="00E82E67"/>
    <w:rsid w:val="00E83018"/>
    <w:rsid w:val="00E85FC6"/>
    <w:rsid w:val="00E91B35"/>
    <w:rsid w:val="00E92E4E"/>
    <w:rsid w:val="00E936C2"/>
    <w:rsid w:val="00E94805"/>
    <w:rsid w:val="00E97699"/>
    <w:rsid w:val="00EA47FC"/>
    <w:rsid w:val="00EA4D8C"/>
    <w:rsid w:val="00EA555C"/>
    <w:rsid w:val="00EA64AF"/>
    <w:rsid w:val="00EA6E71"/>
    <w:rsid w:val="00EA781E"/>
    <w:rsid w:val="00EB1901"/>
    <w:rsid w:val="00EB1B99"/>
    <w:rsid w:val="00EB24BB"/>
    <w:rsid w:val="00EB324D"/>
    <w:rsid w:val="00EB4435"/>
    <w:rsid w:val="00EB63C0"/>
    <w:rsid w:val="00EB6C79"/>
    <w:rsid w:val="00EC05D4"/>
    <w:rsid w:val="00EC0A96"/>
    <w:rsid w:val="00EC2081"/>
    <w:rsid w:val="00EC575D"/>
    <w:rsid w:val="00ED0A88"/>
    <w:rsid w:val="00ED0FCD"/>
    <w:rsid w:val="00ED1317"/>
    <w:rsid w:val="00ED2997"/>
    <w:rsid w:val="00ED4E7C"/>
    <w:rsid w:val="00ED6048"/>
    <w:rsid w:val="00EE0C21"/>
    <w:rsid w:val="00EE205D"/>
    <w:rsid w:val="00EE221B"/>
    <w:rsid w:val="00EE50CC"/>
    <w:rsid w:val="00EE7919"/>
    <w:rsid w:val="00EF1CAB"/>
    <w:rsid w:val="00EF5439"/>
    <w:rsid w:val="00EF54B5"/>
    <w:rsid w:val="00F02E27"/>
    <w:rsid w:val="00F033D2"/>
    <w:rsid w:val="00F064FA"/>
    <w:rsid w:val="00F071B3"/>
    <w:rsid w:val="00F10A4D"/>
    <w:rsid w:val="00F10F52"/>
    <w:rsid w:val="00F13727"/>
    <w:rsid w:val="00F13F51"/>
    <w:rsid w:val="00F15972"/>
    <w:rsid w:val="00F23451"/>
    <w:rsid w:val="00F2430B"/>
    <w:rsid w:val="00F24CE3"/>
    <w:rsid w:val="00F24FEE"/>
    <w:rsid w:val="00F25C0D"/>
    <w:rsid w:val="00F264EB"/>
    <w:rsid w:val="00F3181A"/>
    <w:rsid w:val="00F3187B"/>
    <w:rsid w:val="00F40655"/>
    <w:rsid w:val="00F41C64"/>
    <w:rsid w:val="00F42738"/>
    <w:rsid w:val="00F43FBE"/>
    <w:rsid w:val="00F4510C"/>
    <w:rsid w:val="00F462CF"/>
    <w:rsid w:val="00F46FF6"/>
    <w:rsid w:val="00F510D4"/>
    <w:rsid w:val="00F52CF2"/>
    <w:rsid w:val="00F53339"/>
    <w:rsid w:val="00F54D6E"/>
    <w:rsid w:val="00F56202"/>
    <w:rsid w:val="00F5764D"/>
    <w:rsid w:val="00F5788D"/>
    <w:rsid w:val="00F60F68"/>
    <w:rsid w:val="00F61E97"/>
    <w:rsid w:val="00F63686"/>
    <w:rsid w:val="00F64058"/>
    <w:rsid w:val="00F64429"/>
    <w:rsid w:val="00F762DC"/>
    <w:rsid w:val="00F82B21"/>
    <w:rsid w:val="00F86E56"/>
    <w:rsid w:val="00F903CE"/>
    <w:rsid w:val="00F92D1B"/>
    <w:rsid w:val="00FA2D3A"/>
    <w:rsid w:val="00FA2FC4"/>
    <w:rsid w:val="00FA45C7"/>
    <w:rsid w:val="00FA4FE4"/>
    <w:rsid w:val="00FB026F"/>
    <w:rsid w:val="00FB3E61"/>
    <w:rsid w:val="00FB4B7D"/>
    <w:rsid w:val="00FB53D9"/>
    <w:rsid w:val="00FB59F0"/>
    <w:rsid w:val="00FB5F0F"/>
    <w:rsid w:val="00FB632A"/>
    <w:rsid w:val="00FC77DD"/>
    <w:rsid w:val="00FD01B1"/>
    <w:rsid w:val="00FD11FF"/>
    <w:rsid w:val="00FD14DC"/>
    <w:rsid w:val="00FD47FC"/>
    <w:rsid w:val="00FD6D30"/>
    <w:rsid w:val="00FE1896"/>
    <w:rsid w:val="00FE211B"/>
    <w:rsid w:val="00FE33A3"/>
    <w:rsid w:val="00FE6272"/>
    <w:rsid w:val="00FE74E1"/>
    <w:rsid w:val="00FF4DBD"/>
    <w:rsid w:val="00FF58A6"/>
    <w:rsid w:val="00FF6D6C"/>
    <w:rsid w:val="00FF7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E56BEB"/>
  <w15:chartTrackingRefBased/>
  <w15:docId w15:val="{FFD50444-F59C-4438-B1FE-575CD6D91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rsid w:val="00DE75E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0C49B5"/>
    <w:pPr>
      <w:keepNext/>
      <w:tabs>
        <w:tab w:val="left" w:pos="2127"/>
        <w:tab w:val="left" w:pos="4820"/>
        <w:tab w:val="left" w:pos="7371"/>
      </w:tabs>
      <w:overflowPunct w:val="0"/>
      <w:autoSpaceDE w:val="0"/>
      <w:autoSpaceDN w:val="0"/>
      <w:adjustRightInd w:val="0"/>
      <w:spacing w:line="480" w:lineRule="auto"/>
      <w:textAlignment w:val="baseline"/>
      <w:outlineLvl w:val="1"/>
    </w:pPr>
    <w:rPr>
      <w:rFonts w:ascii="Arial" w:hAnsi="Arial"/>
      <w:sz w:val="20"/>
      <w:szCs w:val="20"/>
      <w:u w:val="singl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semFormatao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Nmerodelinha">
    <w:name w:val="line number"/>
    <w:basedOn w:val="Fontepargpadro"/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table" w:styleId="Tabelacomgrade">
    <w:name w:val="Table Grid"/>
    <w:basedOn w:val="Tabelanormal"/>
    <w:rsid w:val="000C49B5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6B4897"/>
    <w:rPr>
      <w:rFonts w:ascii="Tahoma" w:hAnsi="Tahoma" w:cs="Tahoma"/>
      <w:sz w:val="16"/>
      <w:szCs w:val="16"/>
    </w:rPr>
  </w:style>
  <w:style w:type="paragraph" w:styleId="Recuodecorpodetexto">
    <w:name w:val="Body Text Indent"/>
    <w:basedOn w:val="Normal"/>
    <w:rsid w:val="00DE75E1"/>
    <w:pPr>
      <w:spacing w:line="360" w:lineRule="auto"/>
      <w:ind w:firstLine="708"/>
      <w:jc w:val="both"/>
    </w:pPr>
    <w:rPr>
      <w:szCs w:val="20"/>
    </w:rPr>
  </w:style>
  <w:style w:type="paragraph" w:styleId="Recuodecorpodetexto2">
    <w:name w:val="Body Text Indent 2"/>
    <w:basedOn w:val="Normal"/>
    <w:rsid w:val="00DE75E1"/>
    <w:pPr>
      <w:spacing w:after="120" w:line="480" w:lineRule="auto"/>
      <w:ind w:left="283"/>
    </w:pPr>
    <w:rPr>
      <w:sz w:val="20"/>
      <w:szCs w:val="20"/>
      <w:lang w:eastAsia="en-US"/>
    </w:rPr>
  </w:style>
  <w:style w:type="paragraph" w:styleId="Corpodetexto2">
    <w:name w:val="Body Text 2"/>
    <w:basedOn w:val="Normal"/>
    <w:rsid w:val="00995D1B"/>
    <w:pPr>
      <w:tabs>
        <w:tab w:val="left" w:pos="7160"/>
      </w:tabs>
      <w:ind w:right="72"/>
    </w:pPr>
    <w:rPr>
      <w:rFonts w:ascii="New Century Schoolbook" w:hAnsi="New Century Schoolbook"/>
      <w:szCs w:val="20"/>
    </w:rPr>
  </w:style>
  <w:style w:type="paragraph" w:styleId="PargrafodaLista">
    <w:name w:val="List Paragraph"/>
    <w:basedOn w:val="Normal"/>
    <w:uiPriority w:val="34"/>
    <w:qFormat/>
    <w:rsid w:val="002945C8"/>
    <w:pPr>
      <w:ind w:left="708"/>
    </w:pPr>
  </w:style>
  <w:style w:type="character" w:customStyle="1" w:styleId="RodapChar">
    <w:name w:val="Rodapé Char"/>
    <w:link w:val="Rodap"/>
    <w:uiPriority w:val="99"/>
    <w:rsid w:val="000843FE"/>
    <w:rPr>
      <w:sz w:val="24"/>
      <w:szCs w:val="24"/>
    </w:rPr>
  </w:style>
  <w:style w:type="character" w:styleId="TextodoEspaoReservado">
    <w:name w:val="Placeholder Text"/>
    <w:basedOn w:val="Fontepargpadro"/>
    <w:uiPriority w:val="99"/>
    <w:semiHidden/>
    <w:rsid w:val="00AB72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0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085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61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3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7D1C35-8DB2-426B-A6B9-B2530E520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0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COLA DE ADMINISTRAÇÃO MAUÁ                              HISTÓRICO ESCOLAR SINTÉTICO - USO INTERNO</vt:lpstr>
    </vt:vector>
  </TitlesOfParts>
  <Company>Microsoft</Company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COLA DE ADMINISTRAÇÃO MAUÁ                              HISTÓRICO ESCOLAR SINTÉTICO - USO INTERNO</dc:title>
  <dc:subject/>
  <dc:creator>Karina Rocha</dc:creator>
  <cp:keywords/>
  <dc:description/>
  <cp:lastModifiedBy>Erick Seiji</cp:lastModifiedBy>
  <cp:revision>3</cp:revision>
  <cp:lastPrinted>2019-04-08T21:46:00Z</cp:lastPrinted>
  <dcterms:created xsi:type="dcterms:W3CDTF">2020-09-24T18:37:00Z</dcterms:created>
  <dcterms:modified xsi:type="dcterms:W3CDTF">2020-09-24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